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6DC3B3" w14:textId="7F9D257F" w:rsidR="00046C02" w:rsidRDefault="00046C02" w:rsidP="00046C02">
      <w:pPr>
        <w:rPr>
          <w:rFonts w:ascii="Times New Roman" w:hAnsi="Times New Roman" w:cs="Times New Roman"/>
          <w:sz w:val="16"/>
          <w:szCs w:val="16"/>
        </w:rPr>
      </w:pPr>
    </w:p>
    <w:p w14:paraId="4AB474B1" w14:textId="77777777" w:rsidR="00721568" w:rsidRPr="00D110B4" w:rsidRDefault="00721568" w:rsidP="00046C02">
      <w:pPr>
        <w:rPr>
          <w:rFonts w:ascii="Times New Roman" w:hAnsi="Times New Roman" w:cs="Times New Roman"/>
          <w:sz w:val="16"/>
          <w:szCs w:val="16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59"/>
        <w:gridCol w:w="1575"/>
        <w:gridCol w:w="1816"/>
        <w:gridCol w:w="1625"/>
        <w:gridCol w:w="2790"/>
        <w:gridCol w:w="2427"/>
        <w:gridCol w:w="1488"/>
        <w:gridCol w:w="3550"/>
      </w:tblGrid>
      <w:tr w:rsidR="00046C02" w:rsidRPr="00D110B4" w14:paraId="16EF789E" w14:textId="77777777" w:rsidTr="00046C02">
        <w:tc>
          <w:tcPr>
            <w:tcW w:w="559" w:type="dxa"/>
          </w:tcPr>
          <w:p w14:paraId="12F97B1A" w14:textId="77777777" w:rsidR="00046C02" w:rsidRPr="004655F1" w:rsidRDefault="00046C02" w:rsidP="00B55D5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655F1">
              <w:rPr>
                <w:rFonts w:ascii="Times New Roman" w:hAnsi="Times New Roman" w:cs="Times New Roman"/>
                <w:b/>
                <w:bCs/>
              </w:rPr>
              <w:t>S/N</w:t>
            </w:r>
          </w:p>
        </w:tc>
        <w:tc>
          <w:tcPr>
            <w:tcW w:w="1575" w:type="dxa"/>
          </w:tcPr>
          <w:p w14:paraId="07F45C75" w14:textId="77777777" w:rsidR="00046C02" w:rsidRPr="004655F1" w:rsidRDefault="00046C02" w:rsidP="00B55D5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655F1">
              <w:rPr>
                <w:rFonts w:ascii="Times New Roman" w:hAnsi="Times New Roman" w:cs="Times New Roman"/>
                <w:b/>
                <w:bCs/>
              </w:rPr>
              <w:t>SAFETY ZONE</w:t>
            </w:r>
          </w:p>
        </w:tc>
        <w:tc>
          <w:tcPr>
            <w:tcW w:w="1816" w:type="dxa"/>
          </w:tcPr>
          <w:p w14:paraId="448B96F9" w14:textId="77777777" w:rsidR="00046C02" w:rsidRPr="004655F1" w:rsidRDefault="00046C02" w:rsidP="00B55D5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655F1">
              <w:rPr>
                <w:rFonts w:ascii="Times New Roman" w:hAnsi="Times New Roman" w:cs="Times New Roman"/>
                <w:b/>
                <w:bCs/>
              </w:rPr>
              <w:t>STANDARD</w:t>
            </w:r>
          </w:p>
        </w:tc>
        <w:tc>
          <w:tcPr>
            <w:tcW w:w="1625" w:type="dxa"/>
          </w:tcPr>
          <w:p w14:paraId="3A2B9737" w14:textId="77777777" w:rsidR="00046C02" w:rsidRPr="004655F1" w:rsidRDefault="00046C02" w:rsidP="00B55D5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655F1">
              <w:rPr>
                <w:rFonts w:ascii="Times New Roman" w:hAnsi="Times New Roman" w:cs="Times New Roman"/>
                <w:b/>
                <w:bCs/>
              </w:rPr>
              <w:t>INDICATOR</w:t>
            </w:r>
          </w:p>
        </w:tc>
        <w:tc>
          <w:tcPr>
            <w:tcW w:w="2790" w:type="dxa"/>
          </w:tcPr>
          <w:p w14:paraId="3554DAC5" w14:textId="2641BF2C" w:rsidR="00046C02" w:rsidRPr="004655F1" w:rsidRDefault="00046C02" w:rsidP="00B55D5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WORKFORCE </w:t>
            </w:r>
            <w:r w:rsidRPr="004655F1">
              <w:rPr>
                <w:rFonts w:ascii="Times New Roman" w:hAnsi="Times New Roman" w:cs="Times New Roman"/>
                <w:b/>
                <w:bCs/>
              </w:rPr>
              <w:t>QUESTIONS</w:t>
            </w:r>
          </w:p>
        </w:tc>
        <w:tc>
          <w:tcPr>
            <w:tcW w:w="2427" w:type="dxa"/>
          </w:tcPr>
          <w:p w14:paraId="05A90463" w14:textId="3767F25C" w:rsidR="00046C02" w:rsidRPr="004655F1" w:rsidRDefault="00046C02" w:rsidP="00B55D5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LEADER’S </w:t>
            </w:r>
            <w:r w:rsidRPr="004655F1">
              <w:rPr>
                <w:rFonts w:ascii="Times New Roman" w:hAnsi="Times New Roman" w:cs="Times New Roman"/>
                <w:b/>
                <w:bCs/>
              </w:rPr>
              <w:t>QUESTIONS</w:t>
            </w:r>
          </w:p>
        </w:tc>
        <w:tc>
          <w:tcPr>
            <w:tcW w:w="1488" w:type="dxa"/>
          </w:tcPr>
          <w:p w14:paraId="13597D7A" w14:textId="4367F183" w:rsidR="00046C02" w:rsidRPr="004655F1" w:rsidRDefault="00046C02" w:rsidP="00B55D5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655F1">
              <w:rPr>
                <w:rFonts w:ascii="Times New Roman" w:hAnsi="Times New Roman" w:cs="Times New Roman"/>
                <w:b/>
                <w:bCs/>
              </w:rPr>
              <w:t>CATEGORY</w:t>
            </w:r>
          </w:p>
        </w:tc>
        <w:tc>
          <w:tcPr>
            <w:tcW w:w="3550" w:type="dxa"/>
          </w:tcPr>
          <w:p w14:paraId="6B2F76DA" w14:textId="77777777" w:rsidR="00046C02" w:rsidRPr="004655F1" w:rsidRDefault="00046C02" w:rsidP="00B55D5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655F1">
              <w:rPr>
                <w:rFonts w:ascii="Times New Roman" w:hAnsi="Times New Roman" w:cs="Times New Roman"/>
                <w:b/>
                <w:bCs/>
              </w:rPr>
              <w:t>RATIONALE</w:t>
            </w:r>
          </w:p>
        </w:tc>
      </w:tr>
      <w:tr w:rsidR="00046C02" w:rsidRPr="00D110B4" w14:paraId="41A2D557" w14:textId="77777777" w:rsidTr="00046C02">
        <w:tc>
          <w:tcPr>
            <w:tcW w:w="559" w:type="dxa"/>
            <w:vMerge w:val="restart"/>
          </w:tcPr>
          <w:p w14:paraId="7BF2FCC4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575" w:type="dxa"/>
            <w:vMerge w:val="restart"/>
          </w:tcPr>
          <w:p w14:paraId="33D7F453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>Built Environment Safety</w:t>
            </w:r>
          </w:p>
        </w:tc>
        <w:tc>
          <w:tcPr>
            <w:tcW w:w="1816" w:type="dxa"/>
            <w:vMerge w:val="restart"/>
          </w:tcPr>
          <w:p w14:paraId="7EC4D736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>Inclusive Design and Accessibility</w:t>
            </w:r>
          </w:p>
        </w:tc>
        <w:tc>
          <w:tcPr>
            <w:tcW w:w="1625" w:type="dxa"/>
          </w:tcPr>
          <w:p w14:paraId="60812242" w14:textId="267BAEF9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>Diverse Representation</w:t>
            </w:r>
            <w:r w:rsidR="00944D5D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r w:rsidR="00944D5D" w:rsidRPr="001165B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Ensure that the workplace design reflects a variety of cultures, which can include artwork, decor, and design elements that represent the diversity of the workforce</w:t>
            </w:r>
          </w:p>
        </w:tc>
        <w:tc>
          <w:tcPr>
            <w:tcW w:w="2790" w:type="dxa"/>
          </w:tcPr>
          <w:p w14:paraId="550C30B1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>1.  I see my cultural background reflected in the workplace design, including artwork and decor.</w:t>
            </w:r>
          </w:p>
          <w:p w14:paraId="4FB4D3A9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728E0AB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63FFE01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00025D6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 xml:space="preserve">2.  I believe the variety of cultures within the company is well-represented in our workplace environment.           </w:t>
            </w:r>
          </w:p>
          <w:p w14:paraId="20B8426F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                                                                                                                                                                      </w:t>
            </w:r>
          </w:p>
          <w:p w14:paraId="57D95EF0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91BF0CF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FF203F3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>3.  My input is sought to ensure that the workplace design reflects my culture.</w:t>
            </w:r>
          </w:p>
        </w:tc>
        <w:tc>
          <w:tcPr>
            <w:tcW w:w="2427" w:type="dxa"/>
          </w:tcPr>
          <w:p w14:paraId="41DA6087" w14:textId="77777777" w:rsidR="00994BD1" w:rsidRDefault="00994BD1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94BD1">
              <w:rPr>
                <w:rFonts w:ascii="Times New Roman" w:hAnsi="Times New Roman" w:cs="Times New Roman"/>
                <w:sz w:val="16"/>
                <w:szCs w:val="16"/>
              </w:rPr>
              <w:t xml:space="preserve">1.  I believe the workplace design, including its artwork and decor, reflects the variety of cultures within the workforce.                                                                                                                                                                              </w:t>
            </w:r>
          </w:p>
          <w:p w14:paraId="6B74FFCC" w14:textId="77777777" w:rsidR="00994BD1" w:rsidRDefault="00994BD1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19B511A" w14:textId="77777777" w:rsidR="00994BD1" w:rsidRDefault="00994BD1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AAE251B" w14:textId="77777777" w:rsidR="00994BD1" w:rsidRDefault="00994BD1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94BD1">
              <w:rPr>
                <w:rFonts w:ascii="Times New Roman" w:hAnsi="Times New Roman" w:cs="Times New Roman"/>
                <w:sz w:val="16"/>
                <w:szCs w:val="16"/>
              </w:rPr>
              <w:t xml:space="preserve">2.  The variety of cultures within the company is well-represented in our workplace environment.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  <w:p w14:paraId="2E7E9091" w14:textId="77777777" w:rsidR="00994BD1" w:rsidRDefault="00994BD1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AADA9BE" w14:textId="77777777" w:rsidR="00994BD1" w:rsidRDefault="00994BD1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EE23856" w14:textId="77777777" w:rsidR="00994BD1" w:rsidRDefault="00994BD1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FFD0B25" w14:textId="7355D53B" w:rsidR="00046C02" w:rsidRPr="00D110B4" w:rsidRDefault="00994BD1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94BD1">
              <w:rPr>
                <w:rFonts w:ascii="Times New Roman" w:hAnsi="Times New Roman" w:cs="Times New Roman"/>
                <w:sz w:val="16"/>
                <w:szCs w:val="16"/>
              </w:rPr>
              <w:t>3.  We actively seek input from the workforce to ensure our workplace design represents the diversity of our workforce.</w:t>
            </w:r>
          </w:p>
        </w:tc>
        <w:tc>
          <w:tcPr>
            <w:tcW w:w="1488" w:type="dxa"/>
          </w:tcPr>
          <w:p w14:paraId="128E5773" w14:textId="4019FC9E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>1. System</w:t>
            </w:r>
          </w:p>
          <w:p w14:paraId="79BD85E7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6C6F8C8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A431940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B2C8B30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6E4693C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>2. System</w:t>
            </w:r>
          </w:p>
          <w:p w14:paraId="43A5F07F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0081FD6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2BA3D91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DD8C1F0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F94DAFF" w14:textId="77777777" w:rsidR="00046C02" w:rsidRPr="00C000C9" w:rsidRDefault="00046C02" w:rsidP="00B55D50">
            <w:pPr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 xml:space="preserve">3.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ybrid</w:t>
            </w:r>
          </w:p>
        </w:tc>
        <w:tc>
          <w:tcPr>
            <w:tcW w:w="3550" w:type="dxa"/>
          </w:tcPr>
          <w:p w14:paraId="2CA23511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 xml:space="preserve">1.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This is a product of a</w:t>
            </w:r>
            <w:r w:rsidRPr="00CF48E6">
              <w:rPr>
                <w:rFonts w:ascii="Times New Roman" w:hAnsi="Times New Roman" w:cs="Times New Roman"/>
                <w:sz w:val="16"/>
                <w:szCs w:val="16"/>
              </w:rPr>
              <w:t xml:space="preserve"> formal workplace design decision and procurement process, which don’t depend on individual leaders.</w:t>
            </w:r>
          </w:p>
          <w:p w14:paraId="65DA8B24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C18C63D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D79C3B0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 xml:space="preserve">2. </w:t>
            </w:r>
            <w:r w:rsidRPr="00CF48E6">
              <w:rPr>
                <w:rFonts w:ascii="Times New Roman" w:hAnsi="Times New Roman" w:cs="Times New Roman"/>
                <w:sz w:val="16"/>
                <w:szCs w:val="16"/>
              </w:rPr>
              <w:t xml:space="preserve">Cultural representation is determined by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the organization’s </w:t>
            </w:r>
            <w:r w:rsidRPr="00CF48E6">
              <w:rPr>
                <w:rFonts w:ascii="Times New Roman" w:hAnsi="Times New Roman" w:cs="Times New Roman"/>
                <w:sz w:val="16"/>
                <w:szCs w:val="16"/>
              </w:rPr>
              <w:t xml:space="preserve">design choices and policies, not by individual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leader</w:t>
            </w:r>
            <w:r w:rsidRPr="00CF48E6">
              <w:rPr>
                <w:rFonts w:ascii="Times New Roman" w:hAnsi="Times New Roman" w:cs="Times New Roman"/>
                <w:sz w:val="16"/>
                <w:szCs w:val="16"/>
              </w:rPr>
              <w:t xml:space="preserve"> behaviour.</w:t>
            </w:r>
          </w:p>
          <w:p w14:paraId="33551340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1D04FB2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F8E4A84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>3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CF48E6">
              <w:rPr>
                <w:rFonts w:ascii="Times New Roman" w:hAnsi="Times New Roman" w:cs="Times New Roman"/>
                <w:sz w:val="16"/>
                <w:szCs w:val="16"/>
              </w:rPr>
              <w:t xml:space="preserve">Inclusive design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input </w:t>
            </w:r>
            <w:r w:rsidRPr="00CF48E6">
              <w:rPr>
                <w:rFonts w:ascii="Times New Roman" w:hAnsi="Times New Roman" w:cs="Times New Roman"/>
                <w:sz w:val="16"/>
                <w:szCs w:val="16"/>
              </w:rPr>
              <w:t>requires a system or process for collecting employee input and leaders who act on that inpu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  <w:p w14:paraId="60CD5E2D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046C02" w:rsidRPr="00D110B4" w14:paraId="7BA84BB7" w14:textId="77777777" w:rsidTr="00046C02">
        <w:tc>
          <w:tcPr>
            <w:tcW w:w="559" w:type="dxa"/>
            <w:vMerge/>
          </w:tcPr>
          <w:p w14:paraId="1EDF4126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75" w:type="dxa"/>
            <w:vMerge/>
          </w:tcPr>
          <w:p w14:paraId="75D320C6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6" w:type="dxa"/>
            <w:vMerge/>
          </w:tcPr>
          <w:p w14:paraId="3F9D4131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25" w:type="dxa"/>
          </w:tcPr>
          <w:p w14:paraId="0EDAD8FC" w14:textId="105A90F3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72DA">
              <w:rPr>
                <w:rFonts w:ascii="Times New Roman" w:hAnsi="Times New Roman" w:cs="Times New Roman"/>
                <w:sz w:val="16"/>
                <w:szCs w:val="16"/>
              </w:rPr>
              <w:t>Cultural Competence</w:t>
            </w:r>
            <w:r w:rsidR="00944D5D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r w:rsidR="00944D5D" w:rsidRPr="001165B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Develop and promote cultural competence among employees and management to foster an environment of understanding and respect for different cultural backgrounds</w:t>
            </w:r>
          </w:p>
        </w:tc>
        <w:tc>
          <w:tcPr>
            <w:tcW w:w="2790" w:type="dxa"/>
          </w:tcPr>
          <w:p w14:paraId="7CC2E966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72DA">
              <w:rPr>
                <w:rFonts w:ascii="Times New Roman" w:hAnsi="Times New Roman" w:cs="Times New Roman"/>
                <w:sz w:val="16"/>
                <w:szCs w:val="16"/>
              </w:rPr>
              <w:t xml:space="preserve">1.  I have received adequate training to understand different cultural backgrounds.                                              </w:t>
            </w:r>
          </w:p>
          <w:p w14:paraId="5C80F48D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A32A0DC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351F761" w14:textId="77777777" w:rsidR="00046C02" w:rsidRPr="005A72DA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72DA">
              <w:rPr>
                <w:rFonts w:ascii="Times New Roman" w:hAnsi="Times New Roman" w:cs="Times New Roman"/>
                <w:sz w:val="16"/>
                <w:szCs w:val="16"/>
              </w:rPr>
              <w:t>2.  The training I received equips me with the skill to respect different cultural backgrounds within the company.</w:t>
            </w:r>
          </w:p>
          <w:p w14:paraId="5A8C2DD0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EC65BC7" w14:textId="77777777" w:rsidR="00046C02" w:rsidRPr="005A72DA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72DA">
              <w:rPr>
                <w:rFonts w:ascii="Times New Roman" w:hAnsi="Times New Roman" w:cs="Times New Roman"/>
                <w:sz w:val="16"/>
                <w:szCs w:val="16"/>
              </w:rPr>
              <w:t>3.  I feel comfortable interacting with colleagues from diverse cultural backgrounds.</w:t>
            </w:r>
          </w:p>
          <w:p w14:paraId="2ABBCB9E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17F3C93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9439485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72DA">
              <w:rPr>
                <w:rFonts w:ascii="Times New Roman" w:hAnsi="Times New Roman" w:cs="Times New Roman"/>
                <w:sz w:val="16"/>
                <w:szCs w:val="16"/>
              </w:rPr>
              <w:t xml:space="preserve">4.  The company promotes an environment where cultural differences are respected.                                                                     </w:t>
            </w:r>
          </w:p>
          <w:p w14:paraId="00A55FE1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35BE422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74BE70C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72DA">
              <w:rPr>
                <w:rFonts w:ascii="Times New Roman" w:hAnsi="Times New Roman" w:cs="Times New Roman"/>
                <w:sz w:val="16"/>
                <w:szCs w:val="16"/>
              </w:rPr>
              <w:t>5.  The company promotes an environment that values cultural differences.</w:t>
            </w:r>
          </w:p>
        </w:tc>
        <w:tc>
          <w:tcPr>
            <w:tcW w:w="2427" w:type="dxa"/>
          </w:tcPr>
          <w:p w14:paraId="4E6A750E" w14:textId="77777777" w:rsidR="00994BD1" w:rsidRPr="00994BD1" w:rsidRDefault="00994BD1" w:rsidP="00994B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94BD1">
              <w:rPr>
                <w:rFonts w:ascii="Times New Roman" w:hAnsi="Times New Roman" w:cs="Times New Roman"/>
                <w:sz w:val="16"/>
                <w:szCs w:val="16"/>
              </w:rPr>
              <w:t xml:space="preserve">1.  The cultural competency training received allows the workforce to understand different cultural backgrounds.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  <w:p w14:paraId="3718A592" w14:textId="77777777" w:rsidR="00994BD1" w:rsidRDefault="00994BD1" w:rsidP="00994BD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CD4F0F2" w14:textId="77777777" w:rsidR="00994BD1" w:rsidRDefault="00994BD1" w:rsidP="00994B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94BD1">
              <w:rPr>
                <w:rFonts w:ascii="Times New Roman" w:hAnsi="Times New Roman" w:cs="Times New Roman"/>
                <w:sz w:val="16"/>
                <w:szCs w:val="16"/>
              </w:rPr>
              <w:t xml:space="preserve">2.  Training received equips the workforce with the skill to respect different cultural backgrounds within the company.                                                                                                                                                                                                               </w:t>
            </w:r>
          </w:p>
          <w:p w14:paraId="3F22B19D" w14:textId="77777777" w:rsidR="00994BD1" w:rsidRDefault="00994BD1" w:rsidP="00994BD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9C91EDF" w14:textId="77777777" w:rsidR="00994BD1" w:rsidRDefault="00994BD1" w:rsidP="00994B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94BD1">
              <w:rPr>
                <w:rFonts w:ascii="Times New Roman" w:hAnsi="Times New Roman" w:cs="Times New Roman"/>
                <w:sz w:val="16"/>
                <w:szCs w:val="16"/>
              </w:rPr>
              <w:t xml:space="preserve">3.  The workforce feels comfortable interacting with colleagues from diverse cultural backgrounds.                                                                                                                                                                                                                          </w:t>
            </w:r>
          </w:p>
          <w:p w14:paraId="6E718BF1" w14:textId="77777777" w:rsidR="00994BD1" w:rsidRDefault="00994BD1" w:rsidP="00994BD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519677C" w14:textId="53B1FE31" w:rsidR="00994BD1" w:rsidRPr="00994BD1" w:rsidRDefault="00994BD1" w:rsidP="00994B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94BD1">
              <w:rPr>
                <w:rFonts w:ascii="Times New Roman" w:hAnsi="Times New Roman" w:cs="Times New Roman"/>
                <w:sz w:val="16"/>
                <w:szCs w:val="16"/>
              </w:rPr>
              <w:t>4.  The company's policies and practices promote an environment where cultural differences are respected.</w:t>
            </w:r>
          </w:p>
          <w:p w14:paraId="0625A917" w14:textId="77777777" w:rsidR="00994BD1" w:rsidRDefault="00994BD1" w:rsidP="00994BD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08B0493" w14:textId="15129D35" w:rsidR="00046C02" w:rsidRPr="00D110B4" w:rsidRDefault="00994BD1" w:rsidP="00994B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94BD1">
              <w:rPr>
                <w:rFonts w:ascii="Times New Roman" w:hAnsi="Times New Roman" w:cs="Times New Roman"/>
                <w:sz w:val="16"/>
                <w:szCs w:val="16"/>
              </w:rPr>
              <w:t>5.  The policies and practices of the company reflect a commitment to fostering an environment that values cultural differences.</w:t>
            </w:r>
          </w:p>
        </w:tc>
        <w:tc>
          <w:tcPr>
            <w:tcW w:w="1488" w:type="dxa"/>
          </w:tcPr>
          <w:p w14:paraId="15EB9A45" w14:textId="69A16ACC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>1. System</w:t>
            </w:r>
          </w:p>
          <w:p w14:paraId="0A89F38E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95141AF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D51D221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6F729FB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>2. System</w:t>
            </w:r>
          </w:p>
          <w:p w14:paraId="031274E7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61B78FD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6FD6F29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 xml:space="preserve">3.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ybrid</w:t>
            </w:r>
          </w:p>
          <w:p w14:paraId="139E3C02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870D079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AFA9131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9A0D978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. Hybrid</w:t>
            </w:r>
          </w:p>
          <w:p w14:paraId="0AC3B42D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0E3E530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1DC16D1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3640221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. Hybrid</w:t>
            </w:r>
          </w:p>
        </w:tc>
        <w:tc>
          <w:tcPr>
            <w:tcW w:w="3550" w:type="dxa"/>
          </w:tcPr>
          <w:p w14:paraId="6EB27A49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1. </w:t>
            </w:r>
            <w:r w:rsidRPr="005A72DA">
              <w:rPr>
                <w:rFonts w:ascii="Times New Roman" w:hAnsi="Times New Roman" w:cs="Times New Roman"/>
                <w:sz w:val="16"/>
                <w:szCs w:val="16"/>
              </w:rPr>
              <w:t>Training provision is a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5A72DA">
              <w:rPr>
                <w:rFonts w:ascii="Times New Roman" w:hAnsi="Times New Roman" w:cs="Times New Roman"/>
                <w:sz w:val="16"/>
                <w:szCs w:val="16"/>
              </w:rPr>
              <w:t>process managed by HR or learning systems, independent of individual leader behaviour.</w:t>
            </w:r>
          </w:p>
          <w:p w14:paraId="500A3B9A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39D712A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2. </w:t>
            </w:r>
            <w:r w:rsidRPr="005A72DA">
              <w:rPr>
                <w:rFonts w:ascii="Times New Roman" w:hAnsi="Times New Roman" w:cs="Times New Roman"/>
                <w:sz w:val="16"/>
                <w:szCs w:val="16"/>
              </w:rPr>
              <w:t xml:space="preserve">This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is referring to the</w:t>
            </w:r>
            <w:r w:rsidRPr="005A72DA">
              <w:rPr>
                <w:rFonts w:ascii="Times New Roman" w:hAnsi="Times New Roman" w:cs="Times New Roman"/>
                <w:sz w:val="16"/>
                <w:szCs w:val="16"/>
              </w:rPr>
              <w:t xml:space="preserve"> content and effectiveness of a training program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chosen by the system</w:t>
            </w:r>
          </w:p>
          <w:p w14:paraId="3A0B3984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BAA4DF3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.</w:t>
            </w:r>
            <w:r>
              <w:t xml:space="preserve"> </w:t>
            </w:r>
            <w:r w:rsidRPr="005A72DA">
              <w:rPr>
                <w:rFonts w:ascii="Times New Roman" w:hAnsi="Times New Roman" w:cs="Times New Roman"/>
                <w:sz w:val="16"/>
                <w:szCs w:val="16"/>
              </w:rPr>
              <w:t>Comfort in diverse interactions relies on both experiences shaped by leadership behaviours and systemic cultu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e.</w:t>
            </w:r>
          </w:p>
          <w:p w14:paraId="2F7D4AAE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4A6C229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4. </w:t>
            </w:r>
            <w:r w:rsidRPr="005A72DA">
              <w:rPr>
                <w:rFonts w:ascii="Times New Roman" w:hAnsi="Times New Roman" w:cs="Times New Roman"/>
                <w:sz w:val="16"/>
                <w:szCs w:val="16"/>
              </w:rPr>
              <w:t xml:space="preserve">Promotion of respect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comes</w:t>
            </w:r>
            <w:r w:rsidRPr="005A72DA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firstly </w:t>
            </w:r>
            <w:r w:rsidRPr="005A72DA">
              <w:rPr>
                <w:rFonts w:ascii="Times New Roman" w:hAnsi="Times New Roman" w:cs="Times New Roman"/>
                <w:sz w:val="16"/>
                <w:szCs w:val="16"/>
              </w:rPr>
              <w:t xml:space="preserve">from organizational values and policies and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it is also</w:t>
            </w:r>
            <w:r w:rsidRPr="005A72DA">
              <w:rPr>
                <w:rFonts w:ascii="Times New Roman" w:hAnsi="Times New Roman" w:cs="Times New Roman"/>
                <w:sz w:val="16"/>
                <w:szCs w:val="16"/>
              </w:rPr>
              <w:t xml:space="preserve"> reinforc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Pr="005A72DA">
              <w:rPr>
                <w:rFonts w:ascii="Times New Roman" w:hAnsi="Times New Roman" w:cs="Times New Roman"/>
                <w:sz w:val="16"/>
                <w:szCs w:val="16"/>
              </w:rPr>
              <w:t xml:space="preserve"> by leader behaviou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  <w:p w14:paraId="3C738DA4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80D920A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5. </w:t>
            </w:r>
            <w:r w:rsidRPr="005A72DA">
              <w:rPr>
                <w:rFonts w:ascii="Times New Roman" w:hAnsi="Times New Roman" w:cs="Times New Roman"/>
                <w:sz w:val="16"/>
                <w:szCs w:val="16"/>
              </w:rPr>
              <w:t>Valuing cultural 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ifferences</w:t>
            </w:r>
            <w:r w:rsidRPr="005A72DA">
              <w:rPr>
                <w:rFonts w:ascii="Times New Roman" w:hAnsi="Times New Roman" w:cs="Times New Roman"/>
                <w:sz w:val="16"/>
                <w:szCs w:val="16"/>
              </w:rPr>
              <w:t xml:space="preserve"> requires institutional commitment (policies, messaging) and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also requires leaders to also model this behaviour</w:t>
            </w:r>
            <w:r w:rsidRPr="005A72DA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</w:tc>
      </w:tr>
      <w:tr w:rsidR="00046C02" w:rsidRPr="00D110B4" w14:paraId="534CFF08" w14:textId="77777777" w:rsidTr="00046C02">
        <w:tc>
          <w:tcPr>
            <w:tcW w:w="559" w:type="dxa"/>
            <w:vMerge/>
          </w:tcPr>
          <w:p w14:paraId="026DB3A1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75" w:type="dxa"/>
            <w:vMerge/>
          </w:tcPr>
          <w:p w14:paraId="4590DC9D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6" w:type="dxa"/>
            <w:vMerge/>
          </w:tcPr>
          <w:p w14:paraId="616C448F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25" w:type="dxa"/>
          </w:tcPr>
          <w:p w14:paraId="118F0468" w14:textId="5961F68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5599">
              <w:rPr>
                <w:rFonts w:ascii="Times New Roman" w:hAnsi="Times New Roman" w:cs="Times New Roman"/>
                <w:sz w:val="16"/>
                <w:szCs w:val="16"/>
              </w:rPr>
              <w:t>Flexible Spaces</w:t>
            </w:r>
            <w:r w:rsidR="00944D5D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r w:rsidR="00944D5D" w:rsidRPr="001165B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Design spaces that can be used for various cultural events and gatherings, allowing employees to celebrate and share their cultural practices</w:t>
            </w:r>
          </w:p>
        </w:tc>
        <w:tc>
          <w:tcPr>
            <w:tcW w:w="2790" w:type="dxa"/>
          </w:tcPr>
          <w:p w14:paraId="36A8D72F" w14:textId="77777777" w:rsidR="00046C02" w:rsidRPr="00D15599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5599">
              <w:rPr>
                <w:rFonts w:ascii="Times New Roman" w:hAnsi="Times New Roman" w:cs="Times New Roman"/>
                <w:sz w:val="16"/>
                <w:szCs w:val="16"/>
              </w:rPr>
              <w:t>1.  Our workplace has spaces that can be easily adapted for various cultural events and gatherings.</w:t>
            </w:r>
          </w:p>
          <w:p w14:paraId="0653F1E8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D73FDDD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7A51CE1" w14:textId="77777777" w:rsidR="00994BD1" w:rsidRDefault="00994BD1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5DEE40C" w14:textId="4451F808" w:rsidR="00046C02" w:rsidRPr="00D15599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5599">
              <w:rPr>
                <w:rFonts w:ascii="Times New Roman" w:hAnsi="Times New Roman" w:cs="Times New Roman"/>
                <w:sz w:val="16"/>
                <w:szCs w:val="16"/>
              </w:rPr>
              <w:t>2.  I feel encouraged to celebrate and share my cultural practices at work.</w:t>
            </w:r>
          </w:p>
          <w:p w14:paraId="12DF7542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FA9009E" w14:textId="77777777" w:rsidR="002F3115" w:rsidRDefault="002F3115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F0B5AE5" w14:textId="77777777" w:rsidR="002F3115" w:rsidRDefault="002F3115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1A210BD" w14:textId="31896599" w:rsidR="00046C02" w:rsidRPr="00D15599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5599">
              <w:rPr>
                <w:rFonts w:ascii="Times New Roman" w:hAnsi="Times New Roman" w:cs="Times New Roman"/>
                <w:sz w:val="16"/>
                <w:szCs w:val="16"/>
              </w:rPr>
              <w:t>3.  I believe that the company allocates resources for flexible spaces to promote cultural sharing.</w:t>
            </w:r>
          </w:p>
          <w:p w14:paraId="6168D922" w14:textId="77777777" w:rsidR="00046C02" w:rsidRPr="00D15599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E5EC938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427" w:type="dxa"/>
          </w:tcPr>
          <w:p w14:paraId="43EAB7D0" w14:textId="77777777" w:rsidR="00994BD1" w:rsidRPr="00994BD1" w:rsidRDefault="00994BD1" w:rsidP="00994B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94BD1">
              <w:rPr>
                <w:rFonts w:ascii="Times New Roman" w:hAnsi="Times New Roman" w:cs="Times New Roman"/>
                <w:sz w:val="16"/>
                <w:szCs w:val="16"/>
              </w:rPr>
              <w:t>1. The Company prioritizes the design of flexible spaces that accommodate a range of cultural events and gatherings.</w:t>
            </w:r>
          </w:p>
          <w:p w14:paraId="6F6E3806" w14:textId="77777777" w:rsidR="00994BD1" w:rsidRDefault="00994BD1" w:rsidP="00994BD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E9A7B62" w14:textId="615AB212" w:rsidR="00994BD1" w:rsidRPr="00994BD1" w:rsidRDefault="00994BD1" w:rsidP="00994B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94BD1">
              <w:rPr>
                <w:rFonts w:ascii="Times New Roman" w:hAnsi="Times New Roman" w:cs="Times New Roman"/>
                <w:sz w:val="16"/>
                <w:szCs w:val="16"/>
              </w:rPr>
              <w:t>2.  I support and encourage the use of workplace spaces for employees to celebrate and share their cultural practices.</w:t>
            </w:r>
          </w:p>
          <w:p w14:paraId="22EEF5A1" w14:textId="77777777" w:rsidR="00994BD1" w:rsidRDefault="00994BD1" w:rsidP="00994BD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2F3B2A6" w14:textId="72683610" w:rsidR="00046C02" w:rsidRPr="00D110B4" w:rsidRDefault="00994BD1" w:rsidP="00994B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94BD1">
              <w:rPr>
                <w:rFonts w:ascii="Times New Roman" w:hAnsi="Times New Roman" w:cs="Times New Roman"/>
                <w:sz w:val="16"/>
                <w:szCs w:val="16"/>
              </w:rPr>
              <w:t>3.  Allocating resources for flexible spaces that promote cultural sharing is a priority for the company.</w:t>
            </w:r>
          </w:p>
        </w:tc>
        <w:tc>
          <w:tcPr>
            <w:tcW w:w="1488" w:type="dxa"/>
          </w:tcPr>
          <w:p w14:paraId="655A10FB" w14:textId="203B6DE5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>1. System</w:t>
            </w:r>
          </w:p>
          <w:p w14:paraId="4B4A4A65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C14DD07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7705BAA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C7967FE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 xml:space="preserve">2.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Leader</w:t>
            </w:r>
          </w:p>
          <w:p w14:paraId="18974FF2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FE2B420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7253F30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 xml:space="preserve">3.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System</w:t>
            </w:r>
          </w:p>
          <w:p w14:paraId="2AF5EF2D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50" w:type="dxa"/>
          </w:tcPr>
          <w:p w14:paraId="37E569EA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1. </w:t>
            </w:r>
            <w:r w:rsidRPr="00B05A4D">
              <w:rPr>
                <w:rFonts w:ascii="Times New Roman" w:hAnsi="Times New Roman" w:cs="Times New Roman"/>
                <w:sz w:val="16"/>
                <w:szCs w:val="16"/>
              </w:rPr>
              <w:t>Adaptable spaces are a result of facilities planning and infrastructure decisions, which remain constant regardless of leadership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  <w:p w14:paraId="771D044E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F3B1D6C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2. </w:t>
            </w:r>
            <w:r w:rsidRPr="00B05A4D">
              <w:rPr>
                <w:rFonts w:ascii="Times New Roman" w:hAnsi="Times New Roman" w:cs="Times New Roman"/>
                <w:sz w:val="16"/>
                <w:szCs w:val="16"/>
              </w:rPr>
              <w:t>Feeling encouraged is shaped by leader attitudes and behaviour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  <w:p w14:paraId="09E48018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E12D39D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.</w:t>
            </w:r>
            <w:r w:rsidRPr="00B05A4D">
              <w:rPr>
                <w:rFonts w:ascii="Times New Roman" w:hAnsi="Times New Roman" w:cs="Times New Roman"/>
                <w:sz w:val="16"/>
                <w:szCs w:val="16"/>
              </w:rPr>
              <w:t xml:space="preserve">Resource allocation for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flexible </w:t>
            </w:r>
            <w:r w:rsidRPr="00B05A4D">
              <w:rPr>
                <w:rFonts w:ascii="Times New Roman" w:hAnsi="Times New Roman" w:cs="Times New Roman"/>
                <w:sz w:val="16"/>
                <w:szCs w:val="16"/>
              </w:rPr>
              <w:t>space use is a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n </w:t>
            </w:r>
            <w:r w:rsidRPr="00B05A4D">
              <w:rPr>
                <w:rFonts w:ascii="Times New Roman" w:hAnsi="Times New Roman" w:cs="Times New Roman"/>
                <w:sz w:val="16"/>
                <w:szCs w:val="16"/>
              </w:rPr>
              <w:t xml:space="preserve">operational decision governed by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the </w:t>
            </w:r>
            <w:r w:rsidRPr="00B05A4D">
              <w:rPr>
                <w:rFonts w:ascii="Times New Roman" w:hAnsi="Times New Roman" w:cs="Times New Roman"/>
                <w:sz w:val="16"/>
                <w:szCs w:val="16"/>
              </w:rPr>
              <w:t>system.</w:t>
            </w:r>
          </w:p>
        </w:tc>
      </w:tr>
      <w:tr w:rsidR="00046C02" w:rsidRPr="00D110B4" w14:paraId="1DEEEFC3" w14:textId="77777777" w:rsidTr="00046C02">
        <w:tc>
          <w:tcPr>
            <w:tcW w:w="559" w:type="dxa"/>
            <w:vMerge/>
          </w:tcPr>
          <w:p w14:paraId="4BE0BD4F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75" w:type="dxa"/>
            <w:vMerge/>
          </w:tcPr>
          <w:p w14:paraId="07CB4CA8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6" w:type="dxa"/>
            <w:vMerge/>
          </w:tcPr>
          <w:p w14:paraId="1D486B0D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25" w:type="dxa"/>
          </w:tcPr>
          <w:p w14:paraId="7E3F9707" w14:textId="3DFCCF8D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5599">
              <w:rPr>
                <w:rFonts w:ascii="Times New Roman" w:hAnsi="Times New Roman" w:cs="Times New Roman"/>
                <w:sz w:val="16"/>
                <w:szCs w:val="16"/>
              </w:rPr>
              <w:t>Equitable Accessibility</w:t>
            </w:r>
            <w:r w:rsidR="00944D5D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r w:rsidR="00944D5D" w:rsidRPr="001165B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Ensuring all facilities are accessible to individuals with disabilities and work accommodation needs.</w:t>
            </w:r>
            <w:r w:rsidR="00944D5D" w:rsidRPr="00944D5D">
              <w:rPr>
                <w:rFonts w:ascii="Times New Roman" w:hAnsi="Times New Roman" w:cs="Times New Roman"/>
                <w:sz w:val="16"/>
                <w:szCs w:val="16"/>
              </w:rPr>
              <w:t xml:space="preserve">  </w:t>
            </w:r>
          </w:p>
        </w:tc>
        <w:tc>
          <w:tcPr>
            <w:tcW w:w="2790" w:type="dxa"/>
          </w:tcPr>
          <w:p w14:paraId="6891E86B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5599">
              <w:rPr>
                <w:rFonts w:ascii="Times New Roman" w:hAnsi="Times New Roman" w:cs="Times New Roman"/>
                <w:sz w:val="16"/>
                <w:szCs w:val="16"/>
              </w:rPr>
              <w:t xml:space="preserve">1. The company's facilities are accessible to individuals with disabilities.                                                                                                           </w:t>
            </w:r>
          </w:p>
          <w:p w14:paraId="408E3AE5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B763DDB" w14:textId="77777777" w:rsidR="00046C02" w:rsidRPr="00D15599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5599">
              <w:rPr>
                <w:rFonts w:ascii="Times New Roman" w:hAnsi="Times New Roman" w:cs="Times New Roman"/>
                <w:sz w:val="16"/>
                <w:szCs w:val="16"/>
              </w:rPr>
              <w:t>2.  I believe that individuals with specific work accommodation needs have access to the company's facilities.</w:t>
            </w:r>
          </w:p>
          <w:p w14:paraId="722FCC27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EB7ECF4" w14:textId="77777777" w:rsidR="00046C02" w:rsidRPr="00D15599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5599">
              <w:rPr>
                <w:rFonts w:ascii="Times New Roman" w:hAnsi="Times New Roman" w:cs="Times New Roman"/>
                <w:sz w:val="16"/>
                <w:szCs w:val="16"/>
              </w:rPr>
              <w:t>3.  The company takes proactive steps to ensure equitable accessibility in all its facilities.</w:t>
            </w:r>
          </w:p>
          <w:p w14:paraId="610A1EFC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B66A987" w14:textId="77777777" w:rsidR="002F3115" w:rsidRDefault="002F3115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C539B49" w14:textId="764E7836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5599">
              <w:rPr>
                <w:rFonts w:ascii="Times New Roman" w:hAnsi="Times New Roman" w:cs="Times New Roman"/>
                <w:sz w:val="16"/>
                <w:szCs w:val="16"/>
              </w:rPr>
              <w:t xml:space="preserve">4.  The process to request work accommodations for disabilities or other needs is clear and accessible.                                                                                                                                                                                                              </w:t>
            </w:r>
          </w:p>
          <w:p w14:paraId="0E793563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B01BFB9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5599">
              <w:rPr>
                <w:rFonts w:ascii="Times New Roman" w:hAnsi="Times New Roman" w:cs="Times New Roman"/>
                <w:sz w:val="16"/>
                <w:szCs w:val="16"/>
              </w:rPr>
              <w:t>5.  I believe requests for accommodations for disabilities or other needs are acted upon promptly.</w:t>
            </w:r>
          </w:p>
        </w:tc>
        <w:tc>
          <w:tcPr>
            <w:tcW w:w="2427" w:type="dxa"/>
          </w:tcPr>
          <w:p w14:paraId="3B05A103" w14:textId="77777777" w:rsidR="002F3115" w:rsidRDefault="002F3115" w:rsidP="002F31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F3115">
              <w:rPr>
                <w:rFonts w:ascii="Times New Roman" w:hAnsi="Times New Roman" w:cs="Times New Roman"/>
                <w:sz w:val="16"/>
                <w:szCs w:val="16"/>
              </w:rPr>
              <w:t xml:space="preserve">1.  The company's facilities are accessible to individuals with disabilities.                                                                           </w:t>
            </w:r>
          </w:p>
          <w:p w14:paraId="0625662E" w14:textId="77777777" w:rsidR="002F3115" w:rsidRDefault="002F3115" w:rsidP="002F311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F360376" w14:textId="61FEC701" w:rsidR="002F3115" w:rsidRPr="002F3115" w:rsidRDefault="002F3115" w:rsidP="002F31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F3115">
              <w:rPr>
                <w:rFonts w:ascii="Times New Roman" w:hAnsi="Times New Roman" w:cs="Times New Roman"/>
                <w:sz w:val="16"/>
                <w:szCs w:val="16"/>
              </w:rPr>
              <w:t>2. Individuals with specific work accommodation needs can access company facilities.</w:t>
            </w:r>
          </w:p>
          <w:p w14:paraId="6472E557" w14:textId="77777777" w:rsidR="002F3115" w:rsidRDefault="002F3115" w:rsidP="002F311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62FBCDB" w14:textId="63CDAD01" w:rsidR="002F3115" w:rsidRPr="002F3115" w:rsidRDefault="002F3115" w:rsidP="002F31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F3115">
              <w:rPr>
                <w:rFonts w:ascii="Times New Roman" w:hAnsi="Times New Roman" w:cs="Times New Roman"/>
                <w:sz w:val="16"/>
                <w:szCs w:val="16"/>
              </w:rPr>
              <w:t xml:space="preserve">3.  Regular assessments are conducted to identify and address equitable access issues within the company's facilities.                                      </w:t>
            </w:r>
          </w:p>
          <w:p w14:paraId="58B77CFD" w14:textId="77777777" w:rsidR="002F3115" w:rsidRDefault="002F3115" w:rsidP="002F311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9C3D7EE" w14:textId="77777777" w:rsidR="002F3115" w:rsidRDefault="002F3115" w:rsidP="002F31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F3115">
              <w:rPr>
                <w:rFonts w:ascii="Times New Roman" w:hAnsi="Times New Roman" w:cs="Times New Roman"/>
                <w:sz w:val="16"/>
                <w:szCs w:val="16"/>
              </w:rPr>
              <w:t xml:space="preserve">4.  We have clear and accessible processes for employees to request work accommodations.                                                                                                                                                                                                               </w:t>
            </w:r>
          </w:p>
          <w:p w14:paraId="76AA1758" w14:textId="77777777" w:rsidR="002F3115" w:rsidRDefault="002F3115" w:rsidP="002F311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91B6886" w14:textId="593F90FD" w:rsidR="00046C02" w:rsidRPr="00D110B4" w:rsidRDefault="002F3115" w:rsidP="002F31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F3115">
              <w:rPr>
                <w:rFonts w:ascii="Times New Roman" w:hAnsi="Times New Roman" w:cs="Times New Roman"/>
                <w:sz w:val="16"/>
                <w:szCs w:val="16"/>
              </w:rPr>
              <w:t>5.  The request for accommodation for disabilities or other needs is acted upon promptly.</w:t>
            </w:r>
          </w:p>
        </w:tc>
        <w:tc>
          <w:tcPr>
            <w:tcW w:w="1488" w:type="dxa"/>
          </w:tcPr>
          <w:p w14:paraId="6D251537" w14:textId="7A195694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>1. System</w:t>
            </w:r>
          </w:p>
          <w:p w14:paraId="42ABC63B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2E0AAF6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00B7DEE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>2. System</w:t>
            </w:r>
          </w:p>
          <w:p w14:paraId="23EACFC8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231E79A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F8EBE69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22B9638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 xml:space="preserve">3.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System</w:t>
            </w:r>
          </w:p>
          <w:p w14:paraId="4D2EA52E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183B074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4150459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. System</w:t>
            </w:r>
          </w:p>
          <w:p w14:paraId="35547245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3B093CB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822743E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CD2296B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. Hybrid</w:t>
            </w:r>
          </w:p>
        </w:tc>
        <w:tc>
          <w:tcPr>
            <w:tcW w:w="3550" w:type="dxa"/>
          </w:tcPr>
          <w:p w14:paraId="358BBEDF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1. </w:t>
            </w:r>
            <w:r w:rsidRPr="00561E75">
              <w:rPr>
                <w:rFonts w:ascii="Times New Roman" w:hAnsi="Times New Roman" w:cs="Times New Roman"/>
                <w:sz w:val="16"/>
                <w:szCs w:val="16"/>
              </w:rPr>
              <w:t xml:space="preserve">Physical accessibility is determined by building design standards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which are </w:t>
            </w:r>
            <w:r w:rsidRPr="00561E75">
              <w:rPr>
                <w:rFonts w:ascii="Times New Roman" w:hAnsi="Times New Roman" w:cs="Times New Roman"/>
                <w:sz w:val="16"/>
                <w:szCs w:val="16"/>
              </w:rPr>
              <w:t xml:space="preserve">independent of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the </w:t>
            </w:r>
            <w:r w:rsidRPr="00561E75">
              <w:rPr>
                <w:rFonts w:ascii="Times New Roman" w:hAnsi="Times New Roman" w:cs="Times New Roman"/>
                <w:sz w:val="16"/>
                <w:szCs w:val="16"/>
              </w:rPr>
              <w:t>leade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  <w:p w14:paraId="4D26320D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D5AE9AC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2. </w:t>
            </w:r>
            <w:r w:rsidRPr="00561E75">
              <w:rPr>
                <w:rFonts w:ascii="Times New Roman" w:hAnsi="Times New Roman" w:cs="Times New Roman"/>
                <w:sz w:val="16"/>
                <w:szCs w:val="16"/>
              </w:rPr>
              <w:t>Access to facilities based on accommodations reflects structural and policy decisions, not leader actions.</w:t>
            </w:r>
          </w:p>
          <w:p w14:paraId="33C35A3B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8694EBD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AFEA98A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3. </w:t>
            </w:r>
            <w:r w:rsidRPr="00CD18BE">
              <w:rPr>
                <w:rFonts w:ascii="Times New Roman" w:hAnsi="Times New Roman" w:cs="Times New Roman"/>
                <w:sz w:val="16"/>
                <w:szCs w:val="16"/>
              </w:rPr>
              <w:t xml:space="preserve">Proactivity in facility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accessibility comes from</w:t>
            </w:r>
            <w:r w:rsidRPr="00CD18BE">
              <w:rPr>
                <w:rFonts w:ascii="Times New Roman" w:hAnsi="Times New Roman" w:cs="Times New Roman"/>
                <w:sz w:val="16"/>
                <w:szCs w:val="16"/>
              </w:rPr>
              <w:t xml:space="preserve"> organizational policy and planning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  <w:p w14:paraId="06BAD6CC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8CF0469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4. </w:t>
            </w:r>
            <w:r w:rsidRPr="00CD18BE">
              <w:rPr>
                <w:rFonts w:ascii="Times New Roman" w:hAnsi="Times New Roman" w:cs="Times New Roman"/>
                <w:sz w:val="16"/>
                <w:szCs w:val="16"/>
              </w:rPr>
              <w:t xml:space="preserve">Clarity and accessibility of accommodation processes are governed by formal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procedures put in place by the system.</w:t>
            </w:r>
          </w:p>
          <w:p w14:paraId="48E901BE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DF4A872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5. </w:t>
            </w:r>
            <w:r w:rsidRPr="00CD18BE">
              <w:rPr>
                <w:rFonts w:ascii="Times New Roman" w:hAnsi="Times New Roman" w:cs="Times New Roman"/>
                <w:sz w:val="16"/>
                <w:szCs w:val="16"/>
              </w:rPr>
              <w:t>Timely responses depend on an efficient system for handling requests and leaders who prioritize and follow through.</w:t>
            </w:r>
          </w:p>
        </w:tc>
      </w:tr>
      <w:tr w:rsidR="00046C02" w:rsidRPr="00D110B4" w14:paraId="69BAB4B1" w14:textId="77777777" w:rsidTr="00046C02">
        <w:tc>
          <w:tcPr>
            <w:tcW w:w="559" w:type="dxa"/>
            <w:vMerge/>
          </w:tcPr>
          <w:p w14:paraId="7270D737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75" w:type="dxa"/>
            <w:vMerge/>
          </w:tcPr>
          <w:p w14:paraId="6DFD4ED7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6" w:type="dxa"/>
            <w:vMerge w:val="restart"/>
          </w:tcPr>
          <w:p w14:paraId="29C683AB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D7CA0">
              <w:rPr>
                <w:rFonts w:ascii="Times New Roman" w:hAnsi="Times New Roman" w:cs="Times New Roman"/>
                <w:sz w:val="16"/>
                <w:szCs w:val="16"/>
              </w:rPr>
              <w:t>Health and Safety Enhancement</w:t>
            </w:r>
          </w:p>
        </w:tc>
        <w:tc>
          <w:tcPr>
            <w:tcW w:w="1625" w:type="dxa"/>
          </w:tcPr>
          <w:p w14:paraId="3FB610D0" w14:textId="6A695E15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D7CA0">
              <w:rPr>
                <w:rFonts w:ascii="Times New Roman" w:hAnsi="Times New Roman" w:cs="Times New Roman"/>
                <w:sz w:val="16"/>
                <w:szCs w:val="16"/>
              </w:rPr>
              <w:t>Quiet and Private Areas</w:t>
            </w:r>
            <w:r w:rsidR="00944D5D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r w:rsidR="00944D5D" w:rsidRPr="001165B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Designate spaces for employees to take breaks or manage stress, which can include quiet rooms or wellness areas   </w:t>
            </w:r>
          </w:p>
        </w:tc>
        <w:tc>
          <w:tcPr>
            <w:tcW w:w="2790" w:type="dxa"/>
          </w:tcPr>
          <w:p w14:paraId="46AFBF4C" w14:textId="77777777" w:rsidR="00046C02" w:rsidRPr="005D7CA0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D7CA0">
              <w:rPr>
                <w:rFonts w:ascii="Times New Roman" w:hAnsi="Times New Roman" w:cs="Times New Roman"/>
                <w:sz w:val="16"/>
                <w:szCs w:val="16"/>
              </w:rPr>
              <w:t xml:space="preserve">1.  I believe providing quiet and private areas is important for my well-being and productivity.                            </w:t>
            </w:r>
          </w:p>
          <w:p w14:paraId="5F4AA83D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13F4925" w14:textId="77777777" w:rsidR="002F3115" w:rsidRDefault="002F3115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E252000" w14:textId="7FAB7F4A" w:rsidR="00046C02" w:rsidRPr="005D7CA0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D7CA0">
              <w:rPr>
                <w:rFonts w:ascii="Times New Roman" w:hAnsi="Times New Roman" w:cs="Times New Roman"/>
                <w:sz w:val="16"/>
                <w:szCs w:val="16"/>
              </w:rPr>
              <w:t>2.  I often utilize designated quiet or wellness areas in the workplace.</w:t>
            </w:r>
          </w:p>
          <w:p w14:paraId="014972CD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9C5CAEE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4070FF6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D7CA0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3.  I am satisfied with the effectiveness of quiet and private areas in meeting my need for taking breaks.                                                                           </w:t>
            </w:r>
          </w:p>
          <w:p w14:paraId="0DFC2D5B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E64BF7F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A1330E6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D7CA0">
              <w:rPr>
                <w:rFonts w:ascii="Times New Roman" w:hAnsi="Times New Roman" w:cs="Times New Roman"/>
                <w:sz w:val="16"/>
                <w:szCs w:val="16"/>
              </w:rPr>
              <w:t>4.  Quiet and private areas provided are effective for stress management.</w:t>
            </w:r>
          </w:p>
        </w:tc>
        <w:tc>
          <w:tcPr>
            <w:tcW w:w="2427" w:type="dxa"/>
          </w:tcPr>
          <w:p w14:paraId="2C3B2B0C" w14:textId="77777777" w:rsidR="002F3115" w:rsidRPr="002F3115" w:rsidRDefault="002F3115" w:rsidP="002F31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F3115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1.  I believe providing quiet and private areas is important for the workforce's well-being and productivity.</w:t>
            </w:r>
          </w:p>
          <w:p w14:paraId="257877E2" w14:textId="77777777" w:rsidR="002F3115" w:rsidRDefault="002F3115" w:rsidP="002F311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4EF4917" w14:textId="52230B61" w:rsidR="002F3115" w:rsidRPr="002F3115" w:rsidRDefault="002F3115" w:rsidP="002F31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F3115">
              <w:rPr>
                <w:rFonts w:ascii="Times New Roman" w:hAnsi="Times New Roman" w:cs="Times New Roman"/>
                <w:sz w:val="16"/>
                <w:szCs w:val="16"/>
              </w:rPr>
              <w:t>2.  The workforce often utilize designated quiet or wellness areas.</w:t>
            </w:r>
          </w:p>
          <w:p w14:paraId="0CB8B0C3" w14:textId="77777777" w:rsidR="002F3115" w:rsidRDefault="002F3115" w:rsidP="002F311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C673D67" w14:textId="77777777" w:rsidR="002F3115" w:rsidRDefault="002F3115" w:rsidP="002F31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F3115">
              <w:rPr>
                <w:rFonts w:ascii="Times New Roman" w:hAnsi="Times New Roman" w:cs="Times New Roman"/>
                <w:sz w:val="16"/>
                <w:szCs w:val="16"/>
              </w:rPr>
              <w:t xml:space="preserve">3.  I believe the workforce is satisfied with the effectiveness of </w:t>
            </w:r>
            <w:r w:rsidRPr="002F3115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quiet and private areas in meeting their need for taking breaks.                                                                                                                                                                               </w:t>
            </w:r>
          </w:p>
          <w:p w14:paraId="0076437F" w14:textId="2461F0FF" w:rsidR="00046C02" w:rsidRPr="00D110B4" w:rsidRDefault="002F3115" w:rsidP="002F31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F3115">
              <w:rPr>
                <w:rFonts w:ascii="Times New Roman" w:hAnsi="Times New Roman" w:cs="Times New Roman"/>
                <w:sz w:val="16"/>
                <w:szCs w:val="16"/>
              </w:rPr>
              <w:t>4.  Quiet and private areas provided are effective for stress management.</w:t>
            </w:r>
          </w:p>
        </w:tc>
        <w:tc>
          <w:tcPr>
            <w:tcW w:w="1488" w:type="dxa"/>
          </w:tcPr>
          <w:p w14:paraId="6D479F26" w14:textId="6B85A0CA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1. System</w:t>
            </w:r>
          </w:p>
          <w:p w14:paraId="6FB16C76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49AEE38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6B19DDB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>2. System</w:t>
            </w:r>
          </w:p>
          <w:p w14:paraId="2701A749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57B755D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C521C17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50C9E1C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 xml:space="preserve">3.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System</w:t>
            </w:r>
          </w:p>
          <w:p w14:paraId="701A6678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FDA02AE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9A59512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0548E6F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4. System</w:t>
            </w:r>
          </w:p>
          <w:p w14:paraId="56E90952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50" w:type="dxa"/>
          </w:tcPr>
          <w:p w14:paraId="45177631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1. This has to do with</w:t>
            </w:r>
            <w:r w:rsidRPr="00F31E0B">
              <w:rPr>
                <w:rFonts w:ascii="Times New Roman" w:hAnsi="Times New Roman" w:cs="Times New Roman"/>
                <w:sz w:val="16"/>
                <w:szCs w:val="16"/>
              </w:rPr>
              <w:t xml:space="preserve"> environmental design, which is tied to workplace planning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  <w:p w14:paraId="301E02C1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A5C6E7F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2. </w:t>
            </w:r>
            <w:r w:rsidRPr="00F31E0B">
              <w:rPr>
                <w:rFonts w:ascii="Times New Roman" w:hAnsi="Times New Roman" w:cs="Times New Roman"/>
                <w:sz w:val="16"/>
                <w:szCs w:val="16"/>
              </w:rPr>
              <w:t>Utilization reflects the existence and accessibility of designated spaces, which are part of the physical infrastructure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1707C373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FE1C6EE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3. </w:t>
            </w:r>
            <w:r w:rsidRPr="00F31E0B">
              <w:rPr>
                <w:rFonts w:ascii="Times New Roman" w:hAnsi="Times New Roman" w:cs="Times New Roman"/>
                <w:sz w:val="16"/>
                <w:szCs w:val="16"/>
              </w:rPr>
              <w:t>Satisfaction here relates to how well the physical environment meets needs, which depends on design and availability, not leadership.</w:t>
            </w:r>
          </w:p>
          <w:p w14:paraId="33995C1F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D6FEBED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4. </w:t>
            </w:r>
            <w:r w:rsidRPr="00F31E0B">
              <w:rPr>
                <w:rFonts w:ascii="Times New Roman" w:hAnsi="Times New Roman" w:cs="Times New Roman"/>
                <w:sz w:val="16"/>
                <w:szCs w:val="16"/>
              </w:rPr>
              <w:t xml:space="preserve">Effectiveness of these spaces for stress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management</w:t>
            </w:r>
            <w:r w:rsidRPr="00F31E0B">
              <w:rPr>
                <w:rFonts w:ascii="Times New Roman" w:hAnsi="Times New Roman" w:cs="Times New Roman"/>
                <w:sz w:val="16"/>
                <w:szCs w:val="16"/>
              </w:rPr>
              <w:t xml:space="preserve"> is determined by their desig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</w:tc>
      </w:tr>
      <w:tr w:rsidR="00046C02" w:rsidRPr="00D110B4" w14:paraId="5D54C0AB" w14:textId="77777777" w:rsidTr="00046C02">
        <w:tc>
          <w:tcPr>
            <w:tcW w:w="559" w:type="dxa"/>
            <w:vMerge/>
          </w:tcPr>
          <w:p w14:paraId="3AB2E316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75" w:type="dxa"/>
            <w:vMerge/>
          </w:tcPr>
          <w:p w14:paraId="7BBE9556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6" w:type="dxa"/>
            <w:vMerge/>
          </w:tcPr>
          <w:p w14:paraId="5973F5FB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25" w:type="dxa"/>
          </w:tcPr>
          <w:p w14:paraId="50B09432" w14:textId="42DC9C3C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D7CA0">
              <w:rPr>
                <w:rFonts w:ascii="Times New Roman" w:hAnsi="Times New Roman" w:cs="Times New Roman"/>
                <w:sz w:val="16"/>
                <w:szCs w:val="16"/>
              </w:rPr>
              <w:t>Safety Features</w:t>
            </w:r>
            <w:r w:rsidR="00944D5D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r w:rsidR="00944D5D" w:rsidRPr="001165B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Incorporate multi-sensory safety alarms and clear instructions for emergency equipment and reporting to create a sense of safety</w:t>
            </w:r>
          </w:p>
        </w:tc>
        <w:tc>
          <w:tcPr>
            <w:tcW w:w="2790" w:type="dxa"/>
          </w:tcPr>
          <w:p w14:paraId="21321F3A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D7CA0">
              <w:rPr>
                <w:rFonts w:ascii="Times New Roman" w:hAnsi="Times New Roman" w:cs="Times New Roman"/>
                <w:sz w:val="16"/>
                <w:szCs w:val="16"/>
              </w:rPr>
              <w:t xml:space="preserve">1.  I am confident in the effectiveness of our multi-sensory safety alarms.                                                                         </w:t>
            </w:r>
          </w:p>
          <w:p w14:paraId="1AE4BE7A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46C0FF5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0AD0857" w14:textId="77777777" w:rsidR="00046C02" w:rsidRPr="005D7CA0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D7CA0">
              <w:rPr>
                <w:rFonts w:ascii="Times New Roman" w:hAnsi="Times New Roman" w:cs="Times New Roman"/>
                <w:sz w:val="16"/>
                <w:szCs w:val="16"/>
              </w:rPr>
              <w:t>2.  The emergency instructions are clear for enhancing workplace safety.</w:t>
            </w:r>
          </w:p>
          <w:p w14:paraId="1925BF62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82BDAE8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579DAFD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D7CA0">
              <w:rPr>
                <w:rFonts w:ascii="Times New Roman" w:hAnsi="Times New Roman" w:cs="Times New Roman"/>
                <w:sz w:val="16"/>
                <w:szCs w:val="16"/>
              </w:rPr>
              <w:t xml:space="preserve">3.  I fully understand the instructions for using emergency equipment.                                                                           </w:t>
            </w:r>
          </w:p>
          <w:p w14:paraId="4ED2D42E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922D25D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B5F06C6" w14:textId="77777777" w:rsidR="002F3115" w:rsidRDefault="002F3115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7ECF19C" w14:textId="190B8E4E" w:rsidR="00046C02" w:rsidRPr="005D7CA0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D7CA0">
              <w:rPr>
                <w:rFonts w:ascii="Times New Roman" w:hAnsi="Times New Roman" w:cs="Times New Roman"/>
                <w:sz w:val="16"/>
                <w:szCs w:val="16"/>
              </w:rPr>
              <w:t>4.  I am aware of the available emergency response systems in the workplace.</w:t>
            </w:r>
          </w:p>
          <w:p w14:paraId="77FDAD82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9F64B23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D7CA0">
              <w:rPr>
                <w:rFonts w:ascii="Times New Roman" w:hAnsi="Times New Roman" w:cs="Times New Roman"/>
                <w:sz w:val="16"/>
                <w:szCs w:val="16"/>
              </w:rPr>
              <w:t>5.  I feel safe in the workplace due to the implementation of emergency response systems.</w:t>
            </w:r>
          </w:p>
        </w:tc>
        <w:tc>
          <w:tcPr>
            <w:tcW w:w="2427" w:type="dxa"/>
          </w:tcPr>
          <w:p w14:paraId="03FF9A9F" w14:textId="77777777" w:rsidR="002F3115" w:rsidRDefault="002F3115" w:rsidP="002F31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F3115">
              <w:rPr>
                <w:rFonts w:ascii="Times New Roman" w:hAnsi="Times New Roman" w:cs="Times New Roman"/>
                <w:sz w:val="16"/>
                <w:szCs w:val="16"/>
              </w:rPr>
              <w:t xml:space="preserve">1.  </w:t>
            </w:r>
            <w:proofErr w:type="gramStart"/>
            <w:r w:rsidRPr="002F3115">
              <w:rPr>
                <w:rFonts w:ascii="Times New Roman" w:hAnsi="Times New Roman" w:cs="Times New Roman"/>
                <w:sz w:val="16"/>
                <w:szCs w:val="16"/>
              </w:rPr>
              <w:t>Multi-sensory</w:t>
            </w:r>
            <w:proofErr w:type="gramEnd"/>
            <w:r w:rsidRPr="002F3115">
              <w:rPr>
                <w:rFonts w:ascii="Times New Roman" w:hAnsi="Times New Roman" w:cs="Times New Roman"/>
                <w:sz w:val="16"/>
                <w:szCs w:val="16"/>
              </w:rPr>
              <w:t xml:space="preserve"> safety alarms are effective for workplace safety                                                                                                     </w:t>
            </w:r>
          </w:p>
          <w:p w14:paraId="1EE42C12" w14:textId="77777777" w:rsidR="002F3115" w:rsidRDefault="002F3115" w:rsidP="002F311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5DB9D8D" w14:textId="77777777" w:rsidR="002F3115" w:rsidRDefault="002F3115" w:rsidP="002F311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E417AA0" w14:textId="327B78F2" w:rsidR="002F3115" w:rsidRPr="002F3115" w:rsidRDefault="002F3115" w:rsidP="002F31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F3115">
              <w:rPr>
                <w:rFonts w:ascii="Times New Roman" w:hAnsi="Times New Roman" w:cs="Times New Roman"/>
                <w:sz w:val="16"/>
                <w:szCs w:val="16"/>
              </w:rPr>
              <w:t>2.  I ensure that the emergency instructions are clear for enhancing workplace safety.</w:t>
            </w:r>
          </w:p>
          <w:p w14:paraId="21AD23BA" w14:textId="77777777" w:rsidR="002F3115" w:rsidRDefault="002F3115" w:rsidP="002F311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2849C14" w14:textId="77777777" w:rsidR="002F3115" w:rsidRDefault="002F3115" w:rsidP="002F31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F3115">
              <w:rPr>
                <w:rFonts w:ascii="Times New Roman" w:hAnsi="Times New Roman" w:cs="Times New Roman"/>
                <w:sz w:val="16"/>
                <w:szCs w:val="16"/>
              </w:rPr>
              <w:t xml:space="preserve">3.  I believe the workforce understands the use of emergency equipment based on the provided instructions.                                                                                                                                                                                                       </w:t>
            </w:r>
          </w:p>
          <w:p w14:paraId="700B2633" w14:textId="77777777" w:rsidR="002F3115" w:rsidRDefault="002F3115" w:rsidP="002F311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10A492E" w14:textId="146489E7" w:rsidR="002F3115" w:rsidRPr="002F3115" w:rsidRDefault="002F3115" w:rsidP="002F31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F3115">
              <w:rPr>
                <w:rFonts w:ascii="Times New Roman" w:hAnsi="Times New Roman" w:cs="Times New Roman"/>
                <w:sz w:val="16"/>
                <w:szCs w:val="16"/>
              </w:rPr>
              <w:t>4.  The workforce is aware of the emergency response systems available.</w:t>
            </w:r>
          </w:p>
          <w:p w14:paraId="1075FA2F" w14:textId="77777777" w:rsidR="002F3115" w:rsidRDefault="002F3115" w:rsidP="002F311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58DD965" w14:textId="76C57713" w:rsidR="00046C02" w:rsidRPr="00D110B4" w:rsidRDefault="002F3115" w:rsidP="002F31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F3115">
              <w:rPr>
                <w:rFonts w:ascii="Times New Roman" w:hAnsi="Times New Roman" w:cs="Times New Roman"/>
                <w:sz w:val="16"/>
                <w:szCs w:val="16"/>
              </w:rPr>
              <w:t>5.  The implementation of emergency response systems has improved overall workplace safety.</w:t>
            </w:r>
          </w:p>
        </w:tc>
        <w:tc>
          <w:tcPr>
            <w:tcW w:w="1488" w:type="dxa"/>
          </w:tcPr>
          <w:p w14:paraId="58AD61BE" w14:textId="54081802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>1. System</w:t>
            </w:r>
          </w:p>
          <w:p w14:paraId="0E8BA2AC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DEC6280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08B7CF4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24555CF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>2. System</w:t>
            </w:r>
          </w:p>
          <w:p w14:paraId="48F9D6BE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3B00A1F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3810B9A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8A6B93D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 xml:space="preserve">3.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System</w:t>
            </w:r>
          </w:p>
          <w:p w14:paraId="7F1D05AA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76F46EB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300581A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F408FCC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. System</w:t>
            </w:r>
          </w:p>
          <w:p w14:paraId="4AD96159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0785DD0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4B3BD2A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. Systems</w:t>
            </w:r>
          </w:p>
        </w:tc>
        <w:tc>
          <w:tcPr>
            <w:tcW w:w="3550" w:type="dxa"/>
          </w:tcPr>
          <w:p w14:paraId="2E6CF4D6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1. </w:t>
            </w:r>
            <w:r w:rsidRPr="00E35E85">
              <w:rPr>
                <w:rFonts w:ascii="Times New Roman" w:hAnsi="Times New Roman" w:cs="Times New Roman"/>
                <w:sz w:val="16"/>
                <w:szCs w:val="16"/>
              </w:rPr>
              <w:t>Alarm effectiveness depends o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the </w:t>
            </w:r>
            <w:r w:rsidRPr="00E35E85">
              <w:rPr>
                <w:rFonts w:ascii="Times New Roman" w:hAnsi="Times New Roman" w:cs="Times New Roman"/>
                <w:sz w:val="16"/>
                <w:szCs w:val="16"/>
              </w:rPr>
              <w:t>design, maintenance, and installatio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35E85">
              <w:rPr>
                <w:rFonts w:ascii="Times New Roman" w:hAnsi="Times New Roman" w:cs="Times New Roman"/>
                <w:sz w:val="16"/>
                <w:szCs w:val="16"/>
              </w:rPr>
              <w:t>features of the safety infrastructur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put in place by the system.</w:t>
            </w:r>
          </w:p>
          <w:p w14:paraId="24F983E5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345ACFB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2. </w:t>
            </w:r>
            <w:r w:rsidRPr="00E35E85">
              <w:rPr>
                <w:rFonts w:ascii="Times New Roman" w:hAnsi="Times New Roman" w:cs="Times New Roman"/>
                <w:sz w:val="16"/>
                <w:szCs w:val="16"/>
              </w:rPr>
              <w:t>Clarity of instructions is tied to how information is developed, presented, and maintained by the organization.</w:t>
            </w:r>
          </w:p>
          <w:p w14:paraId="7309C2EA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88791E1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3. </w:t>
            </w:r>
            <w:r w:rsidRPr="00E35E85">
              <w:rPr>
                <w:rFonts w:ascii="Times New Roman" w:hAnsi="Times New Roman" w:cs="Times New Roman"/>
                <w:sz w:val="16"/>
                <w:szCs w:val="16"/>
              </w:rPr>
              <w:t>Understanding instructions relies on the quality and accessibility of training materials and signag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, which are </w:t>
            </w:r>
            <w:r w:rsidRPr="00E35E85">
              <w:rPr>
                <w:rFonts w:ascii="Times New Roman" w:hAnsi="Times New Roman" w:cs="Times New Roman"/>
                <w:sz w:val="16"/>
                <w:szCs w:val="16"/>
              </w:rPr>
              <w:t>core system components.</w:t>
            </w:r>
          </w:p>
          <w:p w14:paraId="63F43CC7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BCC888B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4. </w:t>
            </w:r>
            <w:r w:rsidRPr="00E35E85">
              <w:rPr>
                <w:rFonts w:ascii="Times New Roman" w:hAnsi="Times New Roman" w:cs="Times New Roman"/>
                <w:sz w:val="16"/>
                <w:szCs w:val="16"/>
              </w:rPr>
              <w:t xml:space="preserve">Awareness of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emergency response systems comes</w:t>
            </w:r>
            <w:r w:rsidRPr="00E35E85">
              <w:rPr>
                <w:rFonts w:ascii="Times New Roman" w:hAnsi="Times New Roman" w:cs="Times New Roman"/>
                <w:sz w:val="16"/>
                <w:szCs w:val="16"/>
              </w:rPr>
              <w:t xml:space="preserve"> from structured communication, signage, and training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  <w:p w14:paraId="609F05B3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FAA8FA0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5.  </w:t>
            </w:r>
            <w:r w:rsidRPr="00E35E85">
              <w:rPr>
                <w:rFonts w:ascii="Times New Roman" w:hAnsi="Times New Roman" w:cs="Times New Roman"/>
                <w:sz w:val="16"/>
                <w:szCs w:val="16"/>
              </w:rPr>
              <w:t>This sense of safety is based on the perceived reliability of physical and procedural systems, not leadership actions.</w:t>
            </w:r>
          </w:p>
        </w:tc>
      </w:tr>
      <w:tr w:rsidR="00046C02" w:rsidRPr="00D110B4" w14:paraId="21E70656" w14:textId="77777777" w:rsidTr="00046C02">
        <w:tc>
          <w:tcPr>
            <w:tcW w:w="559" w:type="dxa"/>
            <w:vMerge/>
          </w:tcPr>
          <w:p w14:paraId="17704E45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75" w:type="dxa"/>
            <w:vMerge/>
          </w:tcPr>
          <w:p w14:paraId="4A7760FE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6" w:type="dxa"/>
            <w:vMerge/>
          </w:tcPr>
          <w:p w14:paraId="60D0C564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25" w:type="dxa"/>
          </w:tcPr>
          <w:p w14:paraId="4431745B" w14:textId="6073B169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048F">
              <w:rPr>
                <w:rFonts w:ascii="Times New Roman" w:hAnsi="Times New Roman" w:cs="Times New Roman"/>
                <w:sz w:val="16"/>
                <w:szCs w:val="16"/>
              </w:rPr>
              <w:t>Gender-Neutral Facilities</w:t>
            </w:r>
            <w:r w:rsidR="00944D5D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r w:rsidR="00944D5D" w:rsidRPr="001165B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Provide gender-neutral restrooms and lactation rooms for new mothers, ensuring that all gender identities are accommodated   </w:t>
            </w:r>
          </w:p>
        </w:tc>
        <w:tc>
          <w:tcPr>
            <w:tcW w:w="2790" w:type="dxa"/>
          </w:tcPr>
          <w:p w14:paraId="38499788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D7CA0">
              <w:rPr>
                <w:rFonts w:ascii="Times New Roman" w:hAnsi="Times New Roman" w:cs="Times New Roman"/>
                <w:sz w:val="16"/>
                <w:szCs w:val="16"/>
              </w:rPr>
              <w:t xml:space="preserve">1.  The company provides gender-neutral restrooms.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  <w:p w14:paraId="7A471964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4A5FB21" w14:textId="77777777" w:rsidR="00046C02" w:rsidRPr="005D7CA0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D7CA0">
              <w:rPr>
                <w:rFonts w:ascii="Times New Roman" w:hAnsi="Times New Roman" w:cs="Times New Roman"/>
                <w:sz w:val="16"/>
                <w:szCs w:val="16"/>
              </w:rPr>
              <w:t>2.  Lactation rooms are available for use in the company.</w:t>
            </w:r>
          </w:p>
          <w:p w14:paraId="3E9FE6BF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7640B59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41426A0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D7CA0">
              <w:rPr>
                <w:rFonts w:ascii="Times New Roman" w:hAnsi="Times New Roman" w:cs="Times New Roman"/>
                <w:sz w:val="16"/>
                <w:szCs w:val="16"/>
              </w:rPr>
              <w:t>3.  The available gender-neutral facilities personally meet my needs.</w:t>
            </w:r>
          </w:p>
          <w:p w14:paraId="441ACB66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2F9EAE2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D7CA0">
              <w:rPr>
                <w:rFonts w:ascii="Times New Roman" w:hAnsi="Times New Roman" w:cs="Times New Roman"/>
                <w:sz w:val="16"/>
                <w:szCs w:val="16"/>
              </w:rPr>
              <w:t>4.  The current gender-neutral facilities fully accommodate all gender identities.</w:t>
            </w:r>
          </w:p>
        </w:tc>
        <w:tc>
          <w:tcPr>
            <w:tcW w:w="2427" w:type="dxa"/>
          </w:tcPr>
          <w:p w14:paraId="46545AD0" w14:textId="77777777" w:rsidR="00BB3372" w:rsidRDefault="00BB3372" w:rsidP="00BB337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3372">
              <w:rPr>
                <w:rFonts w:ascii="Times New Roman" w:hAnsi="Times New Roman" w:cs="Times New Roman"/>
                <w:sz w:val="16"/>
                <w:szCs w:val="16"/>
              </w:rPr>
              <w:t xml:space="preserve">1.  I believe providing gender-neutral facilities is critical to fostering an inclusive workplace environment.                                                                                                                                                                                                  </w:t>
            </w:r>
          </w:p>
          <w:p w14:paraId="27F7B6EB" w14:textId="77777777" w:rsidR="00BB3372" w:rsidRDefault="00BB3372" w:rsidP="00BB337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E58557D" w14:textId="2D2CBA66" w:rsidR="00BB3372" w:rsidRPr="00BB3372" w:rsidRDefault="00BB3372" w:rsidP="00BB337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3372">
              <w:rPr>
                <w:rFonts w:ascii="Times New Roman" w:hAnsi="Times New Roman" w:cs="Times New Roman"/>
                <w:sz w:val="16"/>
                <w:szCs w:val="16"/>
              </w:rPr>
              <w:t xml:space="preserve">2.  The provision of lactation rooms is important to fostering an inclusive workplace. </w:t>
            </w:r>
          </w:p>
          <w:p w14:paraId="2926D0B9" w14:textId="77777777" w:rsidR="00BB3372" w:rsidRDefault="00BB3372" w:rsidP="00BB337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DD47C3D" w14:textId="6531235F" w:rsidR="00BB3372" w:rsidRPr="00BB3372" w:rsidRDefault="00BB3372" w:rsidP="00BB337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3372">
              <w:rPr>
                <w:rFonts w:ascii="Times New Roman" w:hAnsi="Times New Roman" w:cs="Times New Roman"/>
                <w:sz w:val="16"/>
                <w:szCs w:val="16"/>
              </w:rPr>
              <w:t>3.  I believe that the company's current gender-neutral facilities meet the needs of all employees.</w:t>
            </w:r>
          </w:p>
          <w:p w14:paraId="256DD79F" w14:textId="77777777" w:rsidR="00BB3372" w:rsidRDefault="00BB3372" w:rsidP="00BB337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B759B7A" w14:textId="5122218C" w:rsidR="00046C02" w:rsidRPr="00D110B4" w:rsidRDefault="00BB3372" w:rsidP="00BB337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3372">
              <w:rPr>
                <w:rFonts w:ascii="Times New Roman" w:hAnsi="Times New Roman" w:cs="Times New Roman"/>
                <w:sz w:val="16"/>
                <w:szCs w:val="16"/>
              </w:rPr>
              <w:t>4.  The current gender-neutral facilities fully accommodate all gender identities.</w:t>
            </w:r>
          </w:p>
        </w:tc>
        <w:tc>
          <w:tcPr>
            <w:tcW w:w="1488" w:type="dxa"/>
          </w:tcPr>
          <w:p w14:paraId="58B4D058" w14:textId="3DD9E6BC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>1. System</w:t>
            </w:r>
          </w:p>
          <w:p w14:paraId="2BA99D8E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50E2568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>2. System</w:t>
            </w:r>
          </w:p>
          <w:p w14:paraId="2ABDD1F0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F2B9EC8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7773A25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 xml:space="preserve">3.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System</w:t>
            </w:r>
          </w:p>
          <w:p w14:paraId="13FE6EF7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2F3C52F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CE0728A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. System</w:t>
            </w:r>
          </w:p>
          <w:p w14:paraId="49970980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2544698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50" w:type="dxa"/>
          </w:tcPr>
          <w:p w14:paraId="36251FEB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1. </w:t>
            </w:r>
            <w:r w:rsidRPr="00ED5615">
              <w:rPr>
                <w:rFonts w:ascii="Times New Roman" w:hAnsi="Times New Roman" w:cs="Times New Roman"/>
                <w:sz w:val="16"/>
                <w:szCs w:val="16"/>
              </w:rPr>
              <w:t>Th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is is a </w:t>
            </w:r>
            <w:r w:rsidRPr="00ED5615">
              <w:rPr>
                <w:rFonts w:ascii="Times New Roman" w:hAnsi="Times New Roman" w:cs="Times New Roman"/>
                <w:sz w:val="16"/>
                <w:szCs w:val="16"/>
              </w:rPr>
              <w:t>facility and policy decisio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  <w:p w14:paraId="49464706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81F840D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2. </w:t>
            </w:r>
            <w:r w:rsidRPr="00ED5615">
              <w:rPr>
                <w:rFonts w:ascii="Times New Roman" w:hAnsi="Times New Roman" w:cs="Times New Roman"/>
                <w:sz w:val="16"/>
                <w:szCs w:val="16"/>
              </w:rPr>
              <w:t>Availability of lactation rooms is determined by workplace design and polic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  <w:p w14:paraId="5C19BC84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261ECF7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3. </w:t>
            </w:r>
            <w:r w:rsidRPr="00ED5615">
              <w:rPr>
                <w:rFonts w:ascii="Times New Roman" w:hAnsi="Times New Roman" w:cs="Times New Roman"/>
                <w:sz w:val="16"/>
                <w:szCs w:val="16"/>
              </w:rPr>
              <w:t>Th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is</w:t>
            </w:r>
            <w:r w:rsidRPr="00ED5615">
              <w:rPr>
                <w:rFonts w:ascii="Times New Roman" w:hAnsi="Times New Roman" w:cs="Times New Roman"/>
                <w:sz w:val="16"/>
                <w:szCs w:val="16"/>
              </w:rPr>
              <w:t xml:space="preserve"> check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for the</w:t>
            </w:r>
            <w:r w:rsidRPr="00ED5615">
              <w:rPr>
                <w:rFonts w:ascii="Times New Roman" w:hAnsi="Times New Roman" w:cs="Times New Roman"/>
                <w:sz w:val="16"/>
                <w:szCs w:val="16"/>
              </w:rPr>
              <w:t xml:space="preserve"> adequacy of existing infrastructure, which is a function of design and not leader behaviour.</w:t>
            </w:r>
          </w:p>
          <w:p w14:paraId="61CCB7D7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5B59378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. This</w:t>
            </w:r>
            <w:r w:rsidRPr="00ED5615">
              <w:rPr>
                <w:rFonts w:ascii="Times New Roman" w:hAnsi="Times New Roman" w:cs="Times New Roman"/>
                <w:sz w:val="16"/>
                <w:szCs w:val="16"/>
              </w:rPr>
              <w:t xml:space="preserve"> relate to design inclusivity and policy standards, not individual leader actions.</w:t>
            </w:r>
          </w:p>
        </w:tc>
      </w:tr>
      <w:tr w:rsidR="00046C02" w:rsidRPr="00D110B4" w14:paraId="4D0B7085" w14:textId="77777777" w:rsidTr="00046C02">
        <w:tc>
          <w:tcPr>
            <w:tcW w:w="559" w:type="dxa"/>
            <w:vMerge/>
          </w:tcPr>
          <w:p w14:paraId="36EADD5F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75" w:type="dxa"/>
            <w:vMerge/>
          </w:tcPr>
          <w:p w14:paraId="6B3B4DF7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6" w:type="dxa"/>
            <w:vMerge/>
          </w:tcPr>
          <w:p w14:paraId="5D2AEF5F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25" w:type="dxa"/>
          </w:tcPr>
          <w:p w14:paraId="532DE60E" w14:textId="29080A39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048F">
              <w:rPr>
                <w:rFonts w:ascii="Times New Roman" w:hAnsi="Times New Roman" w:cs="Times New Roman"/>
                <w:sz w:val="16"/>
                <w:szCs w:val="16"/>
              </w:rPr>
              <w:t>Visibility and Lighting</w:t>
            </w:r>
            <w:r w:rsidR="00944D5D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r w:rsidR="00944D5D" w:rsidRPr="001165B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dequacy of lighting in the workplace,</w:t>
            </w:r>
            <w:r w:rsidR="00944D5D" w:rsidRPr="00944D5D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944D5D" w:rsidRPr="001165B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lastRenderedPageBreak/>
              <w:t>particularly in corridors, stairwells, and outdoor areas for safety and visibility. Adequate lighting also contributes to a sense of openness and security, whereas dimly lit or poorly lit areas can create feelings of unease and vulnerability.</w:t>
            </w:r>
          </w:p>
        </w:tc>
        <w:tc>
          <w:tcPr>
            <w:tcW w:w="2790" w:type="dxa"/>
          </w:tcPr>
          <w:p w14:paraId="22DF790F" w14:textId="77777777" w:rsidR="00046C02" w:rsidRPr="0033048F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048F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1.  I am satisfied with the adequacy of lighting in the workplace, especially in corridors, stairwells, and outdoor areas.</w:t>
            </w:r>
          </w:p>
          <w:p w14:paraId="72340359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0715170" w14:textId="77777777" w:rsidR="00046C02" w:rsidRPr="0033048F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048F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2.  The current lighting contributes to my sense of safety and security at work.</w:t>
            </w:r>
          </w:p>
          <w:p w14:paraId="264E02F1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9D39572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518EB3D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048F">
              <w:rPr>
                <w:rFonts w:ascii="Times New Roman" w:hAnsi="Times New Roman" w:cs="Times New Roman"/>
                <w:sz w:val="16"/>
                <w:szCs w:val="16"/>
              </w:rPr>
              <w:t xml:space="preserve">3.  </w:t>
            </w:r>
            <w:r w:rsidRPr="007C3241">
              <w:rPr>
                <w:rFonts w:ascii="Times New Roman" w:hAnsi="Times New Roman" w:cs="Times New Roman"/>
                <w:sz w:val="16"/>
                <w:szCs w:val="16"/>
              </w:rPr>
              <w:t>I believe the current lighting enhances workplace safety and ambience.</w:t>
            </w:r>
          </w:p>
          <w:p w14:paraId="08055F2D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427" w:type="dxa"/>
          </w:tcPr>
          <w:p w14:paraId="228D48E2" w14:textId="77777777" w:rsidR="00BB3372" w:rsidRPr="00BB3372" w:rsidRDefault="00BB3372" w:rsidP="00BB337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3372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1.  The company prioritizes adequate lighting to ensure employee safety and create a welcoming work environment.</w:t>
            </w:r>
          </w:p>
          <w:p w14:paraId="6ACABDF5" w14:textId="77777777" w:rsidR="00BB3372" w:rsidRDefault="00BB3372" w:rsidP="00BB337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131C651" w14:textId="300FD77E" w:rsidR="00BB3372" w:rsidRPr="00BB3372" w:rsidRDefault="00BB3372" w:rsidP="00BB337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3372">
              <w:rPr>
                <w:rFonts w:ascii="Times New Roman" w:hAnsi="Times New Roman" w:cs="Times New Roman"/>
                <w:sz w:val="16"/>
                <w:szCs w:val="16"/>
              </w:rPr>
              <w:t>2.  I am satisfied with the current lighting conditions for promoting safety and visibility in the workplace.</w:t>
            </w:r>
          </w:p>
          <w:p w14:paraId="672DE130" w14:textId="77777777" w:rsidR="00BB3372" w:rsidRDefault="00BB3372" w:rsidP="00BB337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F953CA3" w14:textId="7EE66140" w:rsidR="00046C02" w:rsidRPr="00D110B4" w:rsidRDefault="00BB3372" w:rsidP="00BB337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3372">
              <w:rPr>
                <w:rFonts w:ascii="Times New Roman" w:hAnsi="Times New Roman" w:cs="Times New Roman"/>
                <w:sz w:val="16"/>
                <w:szCs w:val="16"/>
              </w:rPr>
              <w:t>3. I believe the current lighting enhances workplace safety and ambience.</w:t>
            </w:r>
          </w:p>
        </w:tc>
        <w:tc>
          <w:tcPr>
            <w:tcW w:w="1488" w:type="dxa"/>
          </w:tcPr>
          <w:p w14:paraId="5120F6EC" w14:textId="19DA87B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1. System</w:t>
            </w:r>
          </w:p>
          <w:p w14:paraId="78AD90B3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595227B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558A179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437822A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2. System</w:t>
            </w:r>
          </w:p>
          <w:p w14:paraId="00894B9F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E26B561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E0920EF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F4135DE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 xml:space="preserve">3.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System</w:t>
            </w:r>
          </w:p>
          <w:p w14:paraId="63BC8151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50" w:type="dxa"/>
          </w:tcPr>
          <w:p w14:paraId="51B9E5BA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1. </w:t>
            </w:r>
            <w:r w:rsidRPr="00BF5179">
              <w:rPr>
                <w:rFonts w:ascii="Times New Roman" w:hAnsi="Times New Roman" w:cs="Times New Roman"/>
                <w:sz w:val="16"/>
                <w:szCs w:val="16"/>
              </w:rPr>
              <w:t>Lighting adequacy is a function of physical infrastructure made at the organizational level.</w:t>
            </w:r>
          </w:p>
          <w:p w14:paraId="63AF0096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BB66989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FFB8DF4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2. Sense of</w:t>
            </w:r>
            <w:r w:rsidRPr="00BF5179">
              <w:rPr>
                <w:rFonts w:ascii="Times New Roman" w:hAnsi="Times New Roman" w:cs="Times New Roman"/>
                <w:sz w:val="16"/>
                <w:szCs w:val="16"/>
              </w:rPr>
              <w:t xml:space="preserve"> safety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from</w:t>
            </w:r>
            <w:r w:rsidRPr="00BF5179">
              <w:rPr>
                <w:rFonts w:ascii="Times New Roman" w:hAnsi="Times New Roman" w:cs="Times New Roman"/>
                <w:sz w:val="16"/>
                <w:szCs w:val="16"/>
              </w:rPr>
              <w:t xml:space="preserve"> lighting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comes</w:t>
            </w:r>
            <w:r w:rsidRPr="00BF5179">
              <w:rPr>
                <w:rFonts w:ascii="Times New Roman" w:hAnsi="Times New Roman" w:cs="Times New Roman"/>
                <w:sz w:val="16"/>
                <w:szCs w:val="16"/>
              </w:rPr>
              <w:t xml:space="preserve"> from how well the facility is designed and maintained, not from leader behaviour.</w:t>
            </w:r>
          </w:p>
          <w:p w14:paraId="608193AB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60AF2A4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. This focuses on</w:t>
            </w:r>
            <w:r w:rsidRPr="00BF5179">
              <w:rPr>
                <w:rFonts w:ascii="Times New Roman" w:hAnsi="Times New Roman" w:cs="Times New Roman"/>
                <w:sz w:val="16"/>
                <w:szCs w:val="16"/>
              </w:rPr>
              <w:t xml:space="preserve"> infrastructure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enhancement</w:t>
            </w:r>
            <w:r w:rsidRPr="00BF5179">
              <w:rPr>
                <w:rFonts w:ascii="Times New Roman" w:hAnsi="Times New Roman" w:cs="Times New Roman"/>
                <w:sz w:val="16"/>
                <w:szCs w:val="16"/>
              </w:rPr>
              <w:t xml:space="preserve"> and workplace design choice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</w:tc>
      </w:tr>
      <w:tr w:rsidR="00046C02" w:rsidRPr="00D110B4" w14:paraId="56BEA25B" w14:textId="77777777" w:rsidTr="00046C02">
        <w:tc>
          <w:tcPr>
            <w:tcW w:w="559" w:type="dxa"/>
            <w:vMerge/>
          </w:tcPr>
          <w:p w14:paraId="4AE86A38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75" w:type="dxa"/>
            <w:vMerge/>
          </w:tcPr>
          <w:p w14:paraId="513FC042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6" w:type="dxa"/>
            <w:vMerge/>
          </w:tcPr>
          <w:p w14:paraId="15BF7C9F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25" w:type="dxa"/>
          </w:tcPr>
          <w:p w14:paraId="6E1C8EAA" w14:textId="27B044A3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048F">
              <w:rPr>
                <w:rFonts w:ascii="Times New Roman" w:hAnsi="Times New Roman" w:cs="Times New Roman"/>
                <w:sz w:val="16"/>
                <w:szCs w:val="16"/>
              </w:rPr>
              <w:t>Ventilation</w:t>
            </w:r>
            <w:r w:rsidR="00944D5D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r w:rsidR="00944D5D" w:rsidRPr="001165B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dequate ventilation is essential for maintaining air quality and promoting comfort and well-being in indoor environments. Spaces with good ventilation feel more inviting and comfortable, whereas poorly ventilated areas can feel stuffy and oppressive, contributing to feelings of discomfort and unease.</w:t>
            </w:r>
          </w:p>
        </w:tc>
        <w:tc>
          <w:tcPr>
            <w:tcW w:w="2790" w:type="dxa"/>
          </w:tcPr>
          <w:p w14:paraId="589A04B8" w14:textId="77777777" w:rsidR="00046C02" w:rsidRPr="00D55513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55513">
              <w:rPr>
                <w:rFonts w:ascii="Times New Roman" w:hAnsi="Times New Roman" w:cs="Times New Roman"/>
                <w:sz w:val="16"/>
                <w:szCs w:val="16"/>
              </w:rPr>
              <w:t xml:space="preserve">1.  I am satisfied with the workplace's current ventilation and air quality.                                                                                     </w:t>
            </w:r>
          </w:p>
          <w:p w14:paraId="27B3F584" w14:textId="77777777" w:rsidR="00046C02" w:rsidRPr="00D55513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DDE874B" w14:textId="77777777" w:rsidR="00046C02" w:rsidRPr="00D55513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CF926E2" w14:textId="77777777" w:rsidR="00046C02" w:rsidRPr="00D55513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55513">
              <w:rPr>
                <w:rFonts w:ascii="Times New Roman" w:hAnsi="Times New Roman" w:cs="Times New Roman"/>
                <w:sz w:val="16"/>
                <w:szCs w:val="16"/>
              </w:rPr>
              <w:t>2.  The quality of ventilation contributes to my comfort and well-being at work.</w:t>
            </w:r>
          </w:p>
          <w:p w14:paraId="1D556F64" w14:textId="77777777" w:rsidR="00046C02" w:rsidRPr="00D55513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19F0726" w14:textId="77777777" w:rsidR="00046C02" w:rsidRPr="00D55513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CE22301" w14:textId="77777777" w:rsidR="00046C02" w:rsidRPr="00D55513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55513">
              <w:rPr>
                <w:rFonts w:ascii="Times New Roman" w:hAnsi="Times New Roman" w:cs="Times New Roman"/>
                <w:sz w:val="16"/>
                <w:szCs w:val="16"/>
              </w:rPr>
              <w:t>3.  I believe the company prioritizes maintaining and improving ventilation systems.</w:t>
            </w:r>
          </w:p>
          <w:p w14:paraId="0A65D447" w14:textId="77777777" w:rsidR="00046C02" w:rsidRPr="00D55513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427" w:type="dxa"/>
          </w:tcPr>
          <w:p w14:paraId="452443F7" w14:textId="77777777" w:rsidR="00BB3372" w:rsidRPr="00BB3372" w:rsidRDefault="00BB3372" w:rsidP="00BB337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3372">
              <w:rPr>
                <w:rFonts w:ascii="Times New Roman" w:hAnsi="Times New Roman" w:cs="Times New Roman"/>
                <w:sz w:val="16"/>
                <w:szCs w:val="16"/>
              </w:rPr>
              <w:t xml:space="preserve">1.  I am satisfied with the workplace's current ventilation and air quality.                                                                                                          </w:t>
            </w:r>
          </w:p>
          <w:p w14:paraId="0DD2FFEA" w14:textId="77777777" w:rsidR="00BB3372" w:rsidRDefault="00BB3372" w:rsidP="00BB337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B503984" w14:textId="7FB2EA49" w:rsidR="00BB3372" w:rsidRPr="00BB3372" w:rsidRDefault="00BB3372" w:rsidP="00BB337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3372">
              <w:rPr>
                <w:rFonts w:ascii="Times New Roman" w:hAnsi="Times New Roman" w:cs="Times New Roman"/>
                <w:sz w:val="16"/>
                <w:szCs w:val="16"/>
              </w:rPr>
              <w:t>2.  The quality of ventilation contributes to my comfort and well-being at work.</w:t>
            </w:r>
          </w:p>
          <w:p w14:paraId="731A61C1" w14:textId="77777777" w:rsidR="00BB3372" w:rsidRDefault="00BB3372" w:rsidP="00BB337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15EC696" w14:textId="72B05E31" w:rsidR="00046C02" w:rsidRPr="00D110B4" w:rsidRDefault="00BB3372" w:rsidP="00BB337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3372">
              <w:rPr>
                <w:rFonts w:ascii="Times New Roman" w:hAnsi="Times New Roman" w:cs="Times New Roman"/>
                <w:sz w:val="16"/>
                <w:szCs w:val="16"/>
              </w:rPr>
              <w:t>3.  I believe the company prioritizes enhancing ventilation systems.</w:t>
            </w:r>
          </w:p>
        </w:tc>
        <w:tc>
          <w:tcPr>
            <w:tcW w:w="1488" w:type="dxa"/>
          </w:tcPr>
          <w:p w14:paraId="7F8D6575" w14:textId="4B442C28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>1. System</w:t>
            </w:r>
          </w:p>
          <w:p w14:paraId="6E7A2626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F166854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9AD4756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796B2DE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>2. System</w:t>
            </w:r>
          </w:p>
          <w:p w14:paraId="3B58B59B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53BD5AC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3810392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772DAF2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 xml:space="preserve">3.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System</w:t>
            </w:r>
          </w:p>
          <w:p w14:paraId="4C4646C3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50" w:type="dxa"/>
          </w:tcPr>
          <w:p w14:paraId="3F15804E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. This speaks on the s</w:t>
            </w:r>
            <w:r w:rsidRPr="00BE6A63">
              <w:rPr>
                <w:rFonts w:ascii="Times New Roman" w:hAnsi="Times New Roman" w:cs="Times New Roman"/>
                <w:sz w:val="16"/>
                <w:szCs w:val="16"/>
              </w:rPr>
              <w:t>atisfactio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in</w:t>
            </w:r>
            <w:r w:rsidRPr="00BE6A63">
              <w:rPr>
                <w:rFonts w:ascii="Times New Roman" w:hAnsi="Times New Roman" w:cs="Times New Roman"/>
                <w:sz w:val="16"/>
                <w:szCs w:val="16"/>
              </w:rPr>
              <w:t xml:space="preserve"> physical infrastructure, which is managed through building systems and maintenance policies.</w:t>
            </w:r>
          </w:p>
          <w:p w14:paraId="36E80588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E28FA09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. It checks for the quality of</w:t>
            </w:r>
            <w:r w:rsidRPr="00BE6A63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ventilation, which is a </w:t>
            </w:r>
            <w:r w:rsidRPr="00BE6A63">
              <w:rPr>
                <w:rFonts w:ascii="Times New Roman" w:hAnsi="Times New Roman" w:cs="Times New Roman"/>
                <w:sz w:val="16"/>
                <w:szCs w:val="16"/>
              </w:rPr>
              <w:t>facility featur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, this is </w:t>
            </w:r>
            <w:r w:rsidRPr="00BE6A63">
              <w:rPr>
                <w:rFonts w:ascii="Times New Roman" w:hAnsi="Times New Roman" w:cs="Times New Roman"/>
                <w:sz w:val="16"/>
                <w:szCs w:val="16"/>
              </w:rPr>
              <w:t>governed by system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  <w:p w14:paraId="050D1DFD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34429FB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90B6F6E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3. </w:t>
            </w:r>
            <w:r w:rsidRPr="00975C97">
              <w:rPr>
                <w:rFonts w:ascii="Times New Roman" w:hAnsi="Times New Roman" w:cs="Times New Roman"/>
                <w:sz w:val="16"/>
                <w:szCs w:val="16"/>
              </w:rPr>
              <w:t>Prioritization of infrastructure upgrade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is a </w:t>
            </w:r>
            <w:r w:rsidRPr="00975C97">
              <w:rPr>
                <w:rFonts w:ascii="Times New Roman" w:hAnsi="Times New Roman" w:cs="Times New Roman"/>
                <w:sz w:val="16"/>
                <w:szCs w:val="16"/>
              </w:rPr>
              <w:t>system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975C97">
              <w:rPr>
                <w:rFonts w:ascii="Times New Roman" w:hAnsi="Times New Roman" w:cs="Times New Roman"/>
                <w:sz w:val="16"/>
                <w:szCs w:val="16"/>
              </w:rPr>
              <w:t>level planning.</w:t>
            </w:r>
          </w:p>
        </w:tc>
      </w:tr>
      <w:tr w:rsidR="00046C02" w:rsidRPr="00D110B4" w14:paraId="40FCECD8" w14:textId="77777777" w:rsidTr="00046C02">
        <w:tc>
          <w:tcPr>
            <w:tcW w:w="559" w:type="dxa"/>
            <w:vMerge/>
          </w:tcPr>
          <w:p w14:paraId="6A675D44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75" w:type="dxa"/>
            <w:vMerge/>
          </w:tcPr>
          <w:p w14:paraId="1A71DC3D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6" w:type="dxa"/>
            <w:vMerge w:val="restart"/>
          </w:tcPr>
          <w:p w14:paraId="1D1ABE2B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07960">
              <w:rPr>
                <w:rFonts w:ascii="Times New Roman" w:hAnsi="Times New Roman" w:cs="Times New Roman"/>
                <w:sz w:val="16"/>
                <w:szCs w:val="16"/>
              </w:rPr>
              <w:t>Engagement and Well-being</w:t>
            </w:r>
          </w:p>
        </w:tc>
        <w:tc>
          <w:tcPr>
            <w:tcW w:w="1625" w:type="dxa"/>
          </w:tcPr>
          <w:p w14:paraId="25FE3F54" w14:textId="474093A8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07960">
              <w:rPr>
                <w:rFonts w:ascii="Times New Roman" w:hAnsi="Times New Roman" w:cs="Times New Roman"/>
                <w:sz w:val="16"/>
                <w:szCs w:val="16"/>
              </w:rPr>
              <w:t>Reliable Design</w:t>
            </w:r>
            <w:r w:rsidR="00944D5D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r w:rsidR="00944D5D" w:rsidRPr="001165B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Use consistent and reliable design elements that reduce anxiety and confusion, such as clear wayfinding and predictable layouts</w:t>
            </w:r>
          </w:p>
        </w:tc>
        <w:tc>
          <w:tcPr>
            <w:tcW w:w="2790" w:type="dxa"/>
          </w:tcPr>
          <w:p w14:paraId="25D04CD6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07960">
              <w:rPr>
                <w:rFonts w:ascii="Times New Roman" w:hAnsi="Times New Roman" w:cs="Times New Roman"/>
                <w:sz w:val="16"/>
                <w:szCs w:val="16"/>
              </w:rPr>
              <w:t xml:space="preserve">1.  I believe the design elements in our workplace, such as wayfinding and layout, play a role in enhancing my well-being.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  <w:p w14:paraId="432086FB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1E731D6" w14:textId="77777777" w:rsidR="00046C02" w:rsidRPr="00007960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07960">
              <w:rPr>
                <w:rFonts w:ascii="Times New Roman" w:hAnsi="Times New Roman" w:cs="Times New Roman"/>
                <w:sz w:val="16"/>
                <w:szCs w:val="16"/>
              </w:rPr>
              <w:t>2. I believe that anxiety and confusion are consistently reduced due to the design elements in our workplace, such as wayfinding and layout.</w:t>
            </w:r>
          </w:p>
          <w:p w14:paraId="2D6FB2BD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128C7E4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07960">
              <w:rPr>
                <w:rFonts w:ascii="Times New Roman" w:hAnsi="Times New Roman" w:cs="Times New Roman"/>
                <w:sz w:val="16"/>
                <w:szCs w:val="16"/>
              </w:rPr>
              <w:t>3.  I encounter no issues with the physical design of our workplace that cause anxiety or confusion.</w:t>
            </w:r>
          </w:p>
        </w:tc>
        <w:tc>
          <w:tcPr>
            <w:tcW w:w="2427" w:type="dxa"/>
          </w:tcPr>
          <w:p w14:paraId="7FE48F5D" w14:textId="77777777" w:rsidR="00BB3372" w:rsidRPr="00BB3372" w:rsidRDefault="00BB3372" w:rsidP="00BB337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3372">
              <w:rPr>
                <w:rFonts w:ascii="Times New Roman" w:hAnsi="Times New Roman" w:cs="Times New Roman"/>
                <w:sz w:val="16"/>
                <w:szCs w:val="16"/>
              </w:rPr>
              <w:t xml:space="preserve">1.  I believe a reliable design element, such as wayfinding and layouts, plays a role in enhancing employee well-being.                                            </w:t>
            </w:r>
          </w:p>
          <w:p w14:paraId="7676CEA8" w14:textId="77777777" w:rsidR="00BB3372" w:rsidRDefault="00BB3372" w:rsidP="00BB337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F1C79D2" w14:textId="77777777" w:rsidR="00BB3372" w:rsidRDefault="00BB3372" w:rsidP="00BB337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3372">
              <w:rPr>
                <w:rFonts w:ascii="Times New Roman" w:hAnsi="Times New Roman" w:cs="Times New Roman"/>
                <w:sz w:val="16"/>
                <w:szCs w:val="16"/>
              </w:rPr>
              <w:t xml:space="preserve">2.  I often review and assess the effectiveness of design elements in our workplace, such as wayfinding and layouts, in reducing employee anxiety and confusion.                                                                                                                                                                                 </w:t>
            </w:r>
          </w:p>
          <w:p w14:paraId="30A703A1" w14:textId="77777777" w:rsidR="00BB3372" w:rsidRDefault="00BB3372" w:rsidP="00BB337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7585296" w14:textId="527A15E6" w:rsidR="00046C02" w:rsidRPr="00D110B4" w:rsidRDefault="00BB3372" w:rsidP="00BB337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3372">
              <w:rPr>
                <w:rFonts w:ascii="Times New Roman" w:hAnsi="Times New Roman" w:cs="Times New Roman"/>
                <w:sz w:val="16"/>
                <w:szCs w:val="16"/>
              </w:rPr>
              <w:t>3.  I am involved in decisions related to the physical design of the workplace to ensure it reduces anxiety and confusion.</w:t>
            </w:r>
          </w:p>
        </w:tc>
        <w:tc>
          <w:tcPr>
            <w:tcW w:w="1488" w:type="dxa"/>
          </w:tcPr>
          <w:p w14:paraId="04893765" w14:textId="7BF529FA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>1. System</w:t>
            </w:r>
          </w:p>
          <w:p w14:paraId="1F1ECEB2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BEC548F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474E03F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2CB92C1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>2. System</w:t>
            </w:r>
          </w:p>
          <w:p w14:paraId="56C99CA0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F8A8DE8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172B75A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8F0C8C5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 xml:space="preserve">3.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System</w:t>
            </w:r>
          </w:p>
          <w:p w14:paraId="0852F594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50" w:type="dxa"/>
          </w:tcPr>
          <w:p w14:paraId="71A3D13B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1. </w:t>
            </w:r>
            <w:r w:rsidRPr="00E861CC">
              <w:rPr>
                <w:rFonts w:ascii="Times New Roman" w:hAnsi="Times New Roman" w:cs="Times New Roman"/>
                <w:sz w:val="16"/>
                <w:szCs w:val="16"/>
              </w:rPr>
              <w:t>This assesses the impact of physical workplace design, which is a function of organizational planning and infrastructure.</w:t>
            </w:r>
          </w:p>
          <w:p w14:paraId="349EB38E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75B1073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2. </w:t>
            </w:r>
            <w:r w:rsidRPr="00333A6F">
              <w:rPr>
                <w:rFonts w:ascii="Times New Roman" w:hAnsi="Times New Roman" w:cs="Times New Roman"/>
                <w:sz w:val="16"/>
                <w:szCs w:val="16"/>
              </w:rPr>
              <w:t xml:space="preserve">This focuses on how well-designed systems mitigate negative outcomes,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this is linked</w:t>
            </w:r>
            <w:r w:rsidRPr="00333A6F">
              <w:rPr>
                <w:rFonts w:ascii="Times New Roman" w:hAnsi="Times New Roman" w:cs="Times New Roman"/>
                <w:sz w:val="16"/>
                <w:szCs w:val="16"/>
              </w:rPr>
              <w:t xml:space="preserve"> directly to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the built </w:t>
            </w:r>
            <w:r w:rsidRPr="00333A6F">
              <w:rPr>
                <w:rFonts w:ascii="Times New Roman" w:hAnsi="Times New Roman" w:cs="Times New Roman"/>
                <w:sz w:val="16"/>
                <w:szCs w:val="16"/>
              </w:rPr>
              <w:t>environmental design, not leadership behaviour.</w:t>
            </w:r>
          </w:p>
          <w:p w14:paraId="0B92D8A8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B8E6672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. This evaluates if the physical design has impact on</w:t>
            </w:r>
            <w:r w:rsidRPr="00333A6F">
              <w:rPr>
                <w:rFonts w:ascii="Times New Roman" w:hAnsi="Times New Roman" w:cs="Times New Roman"/>
                <w:sz w:val="16"/>
                <w:szCs w:val="16"/>
              </w:rPr>
              <w:t xml:space="preserve"> psychological strain or no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, this is </w:t>
            </w:r>
            <w:r w:rsidRPr="00333A6F">
              <w:rPr>
                <w:rFonts w:ascii="Times New Roman" w:hAnsi="Times New Roman" w:cs="Times New Roman"/>
                <w:sz w:val="16"/>
                <w:szCs w:val="16"/>
              </w:rPr>
              <w:t>tied directly to infrastructure and design decisions</w:t>
            </w:r>
          </w:p>
        </w:tc>
      </w:tr>
      <w:tr w:rsidR="00046C02" w:rsidRPr="00D110B4" w14:paraId="3D26DBB5" w14:textId="77777777" w:rsidTr="00046C02">
        <w:tc>
          <w:tcPr>
            <w:tcW w:w="559" w:type="dxa"/>
            <w:vMerge/>
          </w:tcPr>
          <w:p w14:paraId="4216F49C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75" w:type="dxa"/>
            <w:vMerge/>
          </w:tcPr>
          <w:p w14:paraId="05B2CBDC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6" w:type="dxa"/>
            <w:vMerge/>
          </w:tcPr>
          <w:p w14:paraId="37435977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25" w:type="dxa"/>
          </w:tcPr>
          <w:p w14:paraId="2DCBF9F5" w14:textId="157D8025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07960">
              <w:rPr>
                <w:rFonts w:ascii="Times New Roman" w:hAnsi="Times New Roman" w:cs="Times New Roman"/>
                <w:sz w:val="16"/>
                <w:szCs w:val="16"/>
              </w:rPr>
              <w:t>Trust-Building Design</w:t>
            </w:r>
            <w:r w:rsidR="00944D5D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r w:rsidR="00944D5D" w:rsidRPr="001165B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eate spaces that encourage collaboration and open communication, such as communal areas and meeting rooms that are inviting and comfortable</w:t>
            </w:r>
          </w:p>
        </w:tc>
        <w:tc>
          <w:tcPr>
            <w:tcW w:w="2790" w:type="dxa"/>
          </w:tcPr>
          <w:p w14:paraId="0540E9AC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6D46">
              <w:rPr>
                <w:rFonts w:ascii="Times New Roman" w:hAnsi="Times New Roman" w:cs="Times New Roman"/>
                <w:sz w:val="16"/>
                <w:szCs w:val="16"/>
              </w:rPr>
              <w:t xml:space="preserve">1.  I feel comfortable in the communal areas provided by the company because it enhances trust-building and open communication with other employees.                                                                                                           </w:t>
            </w:r>
          </w:p>
          <w:p w14:paraId="265131C5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3EF1495" w14:textId="77777777" w:rsidR="00046C02" w:rsidRPr="00D46D46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6D46">
              <w:rPr>
                <w:rFonts w:ascii="Times New Roman" w:hAnsi="Times New Roman" w:cs="Times New Roman"/>
                <w:sz w:val="16"/>
                <w:szCs w:val="16"/>
              </w:rPr>
              <w:t>2.  The design of the meeting rooms helps in building trust and it encourages open communication with other employees.</w:t>
            </w:r>
          </w:p>
          <w:p w14:paraId="55F54C94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E87A94D" w14:textId="77777777" w:rsidR="00046C02" w:rsidRPr="00D46D46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6D46">
              <w:rPr>
                <w:rFonts w:ascii="Times New Roman" w:hAnsi="Times New Roman" w:cs="Times New Roman"/>
                <w:sz w:val="16"/>
                <w:szCs w:val="16"/>
              </w:rPr>
              <w:t>3.  The design and layout of our workplace encourage collaboration among employees.</w:t>
            </w:r>
          </w:p>
          <w:p w14:paraId="7576B926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6A9E043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E0D551D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6D46">
              <w:rPr>
                <w:rFonts w:ascii="Times New Roman" w:hAnsi="Times New Roman" w:cs="Times New Roman"/>
                <w:sz w:val="16"/>
                <w:szCs w:val="16"/>
              </w:rPr>
              <w:t>4.  I often use the communal areas and meeting rooms for collaborative work or open communication.</w:t>
            </w:r>
          </w:p>
        </w:tc>
        <w:tc>
          <w:tcPr>
            <w:tcW w:w="2427" w:type="dxa"/>
          </w:tcPr>
          <w:p w14:paraId="65129BB4" w14:textId="77777777" w:rsidR="00396974" w:rsidRDefault="00396974" w:rsidP="003969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96974">
              <w:rPr>
                <w:rFonts w:ascii="Times New Roman" w:hAnsi="Times New Roman" w:cs="Times New Roman"/>
                <w:sz w:val="16"/>
                <w:szCs w:val="16"/>
              </w:rPr>
              <w:t xml:space="preserve">1.  I feel comfortable in the communal areas provided by the company because it enhances trust-building and open communication with other employees.                                                                                                           </w:t>
            </w:r>
          </w:p>
          <w:p w14:paraId="233CB151" w14:textId="77777777" w:rsidR="00396974" w:rsidRDefault="00396974" w:rsidP="003969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CEDBF94" w14:textId="15EC3F14" w:rsidR="00396974" w:rsidRPr="00396974" w:rsidRDefault="00396974" w:rsidP="003969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96974">
              <w:rPr>
                <w:rFonts w:ascii="Times New Roman" w:hAnsi="Times New Roman" w:cs="Times New Roman"/>
                <w:sz w:val="16"/>
                <w:szCs w:val="16"/>
              </w:rPr>
              <w:t>2.  The design of the meeting rooms helps build trust and encourages open communication with other employees.</w:t>
            </w:r>
          </w:p>
          <w:p w14:paraId="2EED9CD2" w14:textId="77777777" w:rsidR="00396974" w:rsidRDefault="00396974" w:rsidP="003969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7DB7792" w14:textId="6A6B3C1A" w:rsidR="00396974" w:rsidRPr="00396974" w:rsidRDefault="00396974" w:rsidP="003969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96974">
              <w:rPr>
                <w:rFonts w:ascii="Times New Roman" w:hAnsi="Times New Roman" w:cs="Times New Roman"/>
                <w:sz w:val="16"/>
                <w:szCs w:val="16"/>
              </w:rPr>
              <w:t>3.  The design and layout of our workplace encourage collaboration among employees.</w:t>
            </w:r>
          </w:p>
          <w:p w14:paraId="32FF989B" w14:textId="77777777" w:rsidR="00396974" w:rsidRDefault="00396974" w:rsidP="003969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5F9FD3B" w14:textId="6CA5E2ED" w:rsidR="00046C02" w:rsidRPr="00D110B4" w:rsidRDefault="00396974" w:rsidP="003969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96974">
              <w:rPr>
                <w:rFonts w:ascii="Times New Roman" w:hAnsi="Times New Roman" w:cs="Times New Roman"/>
                <w:sz w:val="16"/>
                <w:szCs w:val="16"/>
              </w:rPr>
              <w:t>4.  I often use the communal areas and meeting rooms for collaborative work or open communication.</w:t>
            </w:r>
          </w:p>
        </w:tc>
        <w:tc>
          <w:tcPr>
            <w:tcW w:w="1488" w:type="dxa"/>
          </w:tcPr>
          <w:p w14:paraId="00870D29" w14:textId="6264F438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 xml:space="preserve">1.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ybrid</w:t>
            </w:r>
          </w:p>
          <w:p w14:paraId="58108648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CFC4E54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655A71C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EF8B8A8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>2. System</w:t>
            </w:r>
          </w:p>
          <w:p w14:paraId="06D0FCEC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A838ED4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40B0B1F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6B66F43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110B4">
              <w:rPr>
                <w:rFonts w:ascii="Times New Roman" w:hAnsi="Times New Roman" w:cs="Times New Roman"/>
                <w:sz w:val="16"/>
                <w:szCs w:val="16"/>
              </w:rPr>
              <w:t xml:space="preserve">3.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System</w:t>
            </w:r>
          </w:p>
          <w:p w14:paraId="4FD756B9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326DAF1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4A9F9F6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7E724DE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. System</w:t>
            </w:r>
          </w:p>
          <w:p w14:paraId="197E0B9A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50" w:type="dxa"/>
          </w:tcPr>
          <w:p w14:paraId="138FDA35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1. </w:t>
            </w:r>
            <w:r w:rsidRPr="0049444C">
              <w:rPr>
                <w:rFonts w:ascii="Times New Roman" w:hAnsi="Times New Roman" w:cs="Times New Roman"/>
                <w:sz w:val="16"/>
                <w:szCs w:val="16"/>
              </w:rPr>
              <w:t xml:space="preserve">Comfort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comes</w:t>
            </w:r>
            <w:r w:rsidRPr="0049444C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first from</w:t>
            </w:r>
            <w:r w:rsidRPr="0049444C">
              <w:rPr>
                <w:rFonts w:ascii="Times New Roman" w:hAnsi="Times New Roman" w:cs="Times New Roman"/>
                <w:sz w:val="16"/>
                <w:szCs w:val="16"/>
              </w:rPr>
              <w:t xml:space="preserve"> the design of communal areas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which is the responsibility of the </w:t>
            </w:r>
            <w:r w:rsidRPr="0049444C">
              <w:rPr>
                <w:rFonts w:ascii="Times New Roman" w:hAnsi="Times New Roman" w:cs="Times New Roman"/>
                <w:sz w:val="16"/>
                <w:szCs w:val="16"/>
              </w:rPr>
              <w:t xml:space="preserve">system and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also on </w:t>
            </w:r>
            <w:r w:rsidRPr="0049444C">
              <w:rPr>
                <w:rFonts w:ascii="Times New Roman" w:hAnsi="Times New Roman" w:cs="Times New Roman"/>
                <w:sz w:val="16"/>
                <w:szCs w:val="16"/>
              </w:rPr>
              <w:t>how leaders support their use.</w:t>
            </w:r>
          </w:p>
          <w:p w14:paraId="10B2CCC4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66646CF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2. </w:t>
            </w:r>
            <w:r w:rsidRPr="0049444C">
              <w:rPr>
                <w:rFonts w:ascii="Times New Roman" w:hAnsi="Times New Roman" w:cs="Times New Roman"/>
                <w:sz w:val="16"/>
                <w:szCs w:val="16"/>
              </w:rPr>
              <w:t>This focuses on how physical design elements support interaction, which is determined by workplace infrastructure.</w:t>
            </w:r>
          </w:p>
          <w:p w14:paraId="0CB7313E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AE8DA48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3. </w:t>
            </w:r>
            <w:r w:rsidRPr="0049444C">
              <w:rPr>
                <w:rFonts w:ascii="Times New Roman" w:hAnsi="Times New Roman" w:cs="Times New Roman"/>
                <w:sz w:val="16"/>
                <w:szCs w:val="16"/>
              </w:rPr>
              <w:t xml:space="preserve">This refers to the physical setup of the workplace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encourages</w:t>
            </w:r>
            <w:r w:rsidRPr="0049444C">
              <w:rPr>
                <w:rFonts w:ascii="Times New Roman" w:hAnsi="Times New Roman" w:cs="Times New Roman"/>
                <w:sz w:val="16"/>
                <w:szCs w:val="16"/>
              </w:rPr>
              <w:t xml:space="preserve"> collaboratio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; this is </w:t>
            </w:r>
            <w:r w:rsidRPr="0049444C">
              <w:rPr>
                <w:rFonts w:ascii="Times New Roman" w:hAnsi="Times New Roman" w:cs="Times New Roman"/>
                <w:sz w:val="16"/>
                <w:szCs w:val="16"/>
              </w:rPr>
              <w:t>entirely design- and layout-driven.</w:t>
            </w:r>
          </w:p>
          <w:p w14:paraId="020AF64B" w14:textId="77777777" w:rsidR="00046C02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99751B7" w14:textId="77777777" w:rsidR="00046C02" w:rsidRPr="00D110B4" w:rsidRDefault="00046C02" w:rsidP="00B55D5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4. </w:t>
            </w:r>
            <w:r w:rsidRPr="0049444C">
              <w:rPr>
                <w:rFonts w:ascii="Times New Roman" w:hAnsi="Times New Roman" w:cs="Times New Roman"/>
                <w:sz w:val="16"/>
                <w:szCs w:val="16"/>
              </w:rPr>
              <w:t>Usage depends on availability and access to these spaces, which are functions of workplace design and policy.</w:t>
            </w:r>
          </w:p>
        </w:tc>
      </w:tr>
    </w:tbl>
    <w:p w14:paraId="1D7B8AD4" w14:textId="07ED9860" w:rsidR="0089659E" w:rsidRDefault="0089659E"/>
    <w:p w14:paraId="40FB47D5" w14:textId="02FF8F9F" w:rsidR="00721568" w:rsidRDefault="00721568"/>
    <w:p w14:paraId="2135870D" w14:textId="41D86953" w:rsidR="00721568" w:rsidRPr="00721568" w:rsidRDefault="00721568">
      <w:pPr>
        <w:rPr>
          <w:rFonts w:ascii="Times New Roman" w:hAnsi="Times New Roman" w:cs="Times New Roman"/>
        </w:rPr>
      </w:pPr>
      <w:r w:rsidRPr="00721568">
        <w:rPr>
          <w:rFonts w:ascii="Times New Roman" w:hAnsi="Times New Roman" w:cs="Times New Roman"/>
        </w:rPr>
        <w:t>LIKERT SCALE</w:t>
      </w:r>
    </w:p>
    <w:p w14:paraId="264D6195" w14:textId="47A8276F" w:rsidR="00721568" w:rsidRPr="00721568" w:rsidRDefault="00721568">
      <w:pPr>
        <w:rPr>
          <w:rFonts w:ascii="Times New Roman" w:hAnsi="Times New Roman" w:cs="Times New Roman"/>
        </w:rPr>
      </w:pPr>
      <w:r w:rsidRPr="00721568">
        <w:rPr>
          <w:rFonts w:ascii="Times New Roman" w:hAnsi="Times New Roman" w:cs="Times New Roman"/>
        </w:rPr>
        <w:t>(1 = Strongly Disagree, 2 = Disagree, 3 = Neither Agree nor Disagree, 4 = Agree, 5 = Strongly Agree)</w:t>
      </w:r>
    </w:p>
    <w:sectPr w:rsidR="00721568" w:rsidRPr="00721568" w:rsidSect="00046C02">
      <w:pgSz w:w="16838" w:h="11906" w:orient="landscape"/>
      <w:pgMar w:top="1440" w:right="458" w:bottom="1440" w:left="5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95FE7B" w14:textId="77777777" w:rsidR="00C3096E" w:rsidRDefault="00C3096E" w:rsidP="00046C02">
      <w:pPr>
        <w:spacing w:after="0" w:line="240" w:lineRule="auto"/>
      </w:pPr>
      <w:r>
        <w:separator/>
      </w:r>
    </w:p>
  </w:endnote>
  <w:endnote w:type="continuationSeparator" w:id="0">
    <w:p w14:paraId="5760CF58" w14:textId="77777777" w:rsidR="00C3096E" w:rsidRDefault="00C3096E" w:rsidP="00046C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A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15DDFC" w14:textId="77777777" w:rsidR="00C3096E" w:rsidRDefault="00C3096E" w:rsidP="00046C02">
      <w:pPr>
        <w:spacing w:after="0" w:line="240" w:lineRule="auto"/>
      </w:pPr>
      <w:r>
        <w:separator/>
      </w:r>
    </w:p>
  </w:footnote>
  <w:footnote w:type="continuationSeparator" w:id="0">
    <w:p w14:paraId="40BB6EA7" w14:textId="77777777" w:rsidR="00C3096E" w:rsidRDefault="00C3096E" w:rsidP="00046C0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AJiE2MjSzMDQ0MzUyUdpeDU4uLM/DyQAqNaADlSW3wsAAAA"/>
  </w:docVars>
  <w:rsids>
    <w:rsidRoot w:val="0089659E"/>
    <w:rsid w:val="00046C02"/>
    <w:rsid w:val="001165BE"/>
    <w:rsid w:val="002F3115"/>
    <w:rsid w:val="00396974"/>
    <w:rsid w:val="00552CEA"/>
    <w:rsid w:val="00721568"/>
    <w:rsid w:val="0089659E"/>
    <w:rsid w:val="00944D5D"/>
    <w:rsid w:val="00994BD1"/>
    <w:rsid w:val="00BB3372"/>
    <w:rsid w:val="00C30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4A80F"/>
  <w15:chartTrackingRefBased/>
  <w15:docId w15:val="{C9EF2D9B-EF47-4DD6-8D8B-E59BCA403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C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6C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6C02"/>
  </w:style>
  <w:style w:type="paragraph" w:styleId="Footer">
    <w:name w:val="footer"/>
    <w:basedOn w:val="Normal"/>
    <w:link w:val="FooterChar"/>
    <w:uiPriority w:val="99"/>
    <w:unhideWhenUsed/>
    <w:rsid w:val="00046C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6C02"/>
  </w:style>
  <w:style w:type="table" w:styleId="TableGrid">
    <w:name w:val="Table Grid"/>
    <w:basedOn w:val="TableNormal"/>
    <w:uiPriority w:val="39"/>
    <w:rsid w:val="00046C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5</Pages>
  <Words>3001</Words>
  <Characters>17111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</dc:creator>
  <cp:keywords/>
  <dc:description/>
  <cp:lastModifiedBy>Deborah</cp:lastModifiedBy>
  <cp:revision>9</cp:revision>
  <dcterms:created xsi:type="dcterms:W3CDTF">2025-05-21T22:17:00Z</dcterms:created>
  <dcterms:modified xsi:type="dcterms:W3CDTF">2025-05-22T15:51:00Z</dcterms:modified>
</cp:coreProperties>
</file>